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55" w:type="dxa"/>
        <w:jc w:val="center"/>
        <w:tblBorders>
          <w:top w:val="single" w:sz="4" w:space="0" w:color="7F7F7F"/>
          <w:bottom w:val="single" w:sz="4" w:space="0" w:color="7F7F7F"/>
        </w:tblBorders>
        <w:tblLayout w:type="fixed"/>
        <w:tblLook w:val="04A0" w:firstRow="1" w:lastRow="0" w:firstColumn="1" w:lastColumn="0" w:noHBand="0" w:noVBand="1"/>
      </w:tblPr>
      <w:tblGrid>
        <w:gridCol w:w="2065"/>
        <w:gridCol w:w="6120"/>
        <w:gridCol w:w="2070"/>
      </w:tblGrid>
      <w:tr w:rsidR="001F07C2" w:rsidRPr="00613FEE" w14:paraId="45A777F8" w14:textId="77777777" w:rsidTr="00250807">
        <w:trPr>
          <w:trHeight w:val="1430"/>
          <w:jc w:val="center"/>
        </w:trPr>
        <w:tc>
          <w:tcPr>
            <w:tcW w:w="2065" w:type="dxa"/>
            <w:tcBorders>
              <w:top w:val="triple" w:sz="4" w:space="0" w:color="auto"/>
              <w:left w:val="dashed" w:sz="4" w:space="0" w:color="auto"/>
              <w:bottom w:val="triple" w:sz="4" w:space="0" w:color="auto"/>
            </w:tcBorders>
            <w:shd w:val="clear" w:color="auto" w:fill="auto"/>
          </w:tcPr>
          <w:p w14:paraId="3277D52B" w14:textId="77777777" w:rsidR="001F07C2" w:rsidRPr="00613FEE" w:rsidRDefault="001F07C2" w:rsidP="00250807">
            <w:pPr>
              <w:jc w:val="both"/>
              <w:rPr>
                <w:rFonts w:asciiTheme="minorHAnsi" w:hAnsiTheme="minorHAnsi" w:cstheme="minorHAnsi"/>
                <w:b/>
                <w:bCs/>
                <w:sz w:val="32"/>
                <w:szCs w:val="32"/>
                <w:u w:val="single"/>
              </w:rPr>
            </w:pPr>
            <w:r w:rsidRPr="00613FEE">
              <w:rPr>
                <w:rFonts w:asciiTheme="minorHAnsi" w:hAnsiTheme="minorHAnsi" w:cstheme="minorHAnsi"/>
                <w:noProof/>
              </w:rPr>
              <w:drawing>
                <wp:anchor distT="0" distB="0" distL="114300" distR="114300" simplePos="0" relativeHeight="251659264" behindDoc="1" locked="0" layoutInCell="1" allowOverlap="1" wp14:anchorId="145884EE" wp14:editId="22F054F0">
                  <wp:simplePos x="0" y="0"/>
                  <wp:positionH relativeFrom="margin">
                    <wp:posOffset>32247</wp:posOffset>
                  </wp:positionH>
                  <wp:positionV relativeFrom="margin">
                    <wp:posOffset>23635</wp:posOffset>
                  </wp:positionV>
                  <wp:extent cx="1184744" cy="857450"/>
                  <wp:effectExtent l="0" t="0" r="0" b="0"/>
                  <wp:wrapNone/>
                  <wp:docPr id="2102455999" name="Picture 2102455999"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4/4e/VU_Logo.png/260px-VU_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84744" cy="857450"/>
                          </a:xfrm>
                          <a:prstGeom prst="rect">
                            <a:avLst/>
                          </a:prstGeom>
                          <a:noFill/>
                          <a:ln>
                            <a:noFill/>
                          </a:ln>
                        </pic:spPr>
                      </pic:pic>
                    </a:graphicData>
                  </a:graphic>
                  <wp14:sizeRelH relativeFrom="margin">
                    <wp14:pctWidth>0</wp14:pctWidth>
                  </wp14:sizeRelH>
                  <wp14:sizeRelV relativeFrom="page">
                    <wp14:pctHeight>0</wp14:pctHeight>
                  </wp14:sizeRelV>
                </wp:anchor>
              </w:drawing>
            </w:r>
          </w:p>
        </w:tc>
        <w:tc>
          <w:tcPr>
            <w:tcW w:w="6120" w:type="dxa"/>
            <w:tcBorders>
              <w:top w:val="triple" w:sz="4" w:space="0" w:color="auto"/>
              <w:bottom w:val="triple" w:sz="4" w:space="0" w:color="auto"/>
            </w:tcBorders>
            <w:shd w:val="clear" w:color="auto" w:fill="auto"/>
          </w:tcPr>
          <w:p w14:paraId="3A39A604" w14:textId="77777777" w:rsidR="001F07C2" w:rsidRPr="00613FEE" w:rsidRDefault="001F07C2" w:rsidP="00250807">
            <w:pPr>
              <w:jc w:val="center"/>
              <w:rPr>
                <w:rFonts w:asciiTheme="minorHAnsi" w:hAnsiTheme="minorHAnsi" w:cstheme="minorHAnsi"/>
                <w:b/>
                <w:sz w:val="8"/>
                <w:szCs w:val="8"/>
                <w:u w:val="single"/>
              </w:rPr>
            </w:pPr>
          </w:p>
          <w:p w14:paraId="50A2C7A9" w14:textId="1A3E37E3" w:rsidR="001F07C2" w:rsidRPr="001F07C2" w:rsidRDefault="001F07C2" w:rsidP="00250807">
            <w:pPr>
              <w:jc w:val="center"/>
              <w:rPr>
                <w:rFonts w:asciiTheme="minorHAnsi" w:hAnsiTheme="minorHAnsi" w:cstheme="minorHAnsi"/>
                <w:b/>
                <w:bCs/>
                <w:sz w:val="32"/>
                <w:szCs w:val="32"/>
                <w:u w:val="single"/>
              </w:rPr>
            </w:pPr>
            <w:r w:rsidRPr="001F07C2">
              <w:rPr>
                <w:rFonts w:asciiTheme="minorHAnsi" w:hAnsiTheme="minorHAnsi" w:cstheme="minorHAnsi"/>
                <w:b/>
                <w:sz w:val="32"/>
                <w:szCs w:val="32"/>
                <w:u w:val="single"/>
              </w:rPr>
              <w:t>Computer Proficiency Language (CS001)</w:t>
            </w:r>
          </w:p>
          <w:p w14:paraId="0FD280EE" w14:textId="77777777" w:rsidR="001F07C2" w:rsidRPr="00613FEE" w:rsidRDefault="001F07C2" w:rsidP="00250807">
            <w:pPr>
              <w:jc w:val="center"/>
              <w:rPr>
                <w:rFonts w:asciiTheme="minorHAnsi" w:hAnsiTheme="minorHAnsi" w:cstheme="minorHAnsi"/>
                <w:b/>
                <w:bCs/>
                <w:sz w:val="32"/>
                <w:szCs w:val="32"/>
              </w:rPr>
            </w:pPr>
            <w:r w:rsidRPr="00613FEE">
              <w:rPr>
                <w:rFonts w:asciiTheme="minorHAnsi" w:hAnsiTheme="minorHAnsi" w:cstheme="minorHAnsi"/>
                <w:bCs/>
                <w:sz w:val="32"/>
                <w:szCs w:val="32"/>
              </w:rPr>
              <w:t>Assignment # 01</w:t>
            </w:r>
          </w:p>
          <w:p w14:paraId="19A8D878" w14:textId="1351F425" w:rsidR="00BD30F0" w:rsidRPr="00613FEE" w:rsidRDefault="001F07C2" w:rsidP="00BD30F0">
            <w:pPr>
              <w:jc w:val="center"/>
              <w:rPr>
                <w:rFonts w:asciiTheme="minorHAnsi" w:hAnsiTheme="minorHAnsi" w:cstheme="minorHAnsi"/>
                <w:b/>
                <w:bCs/>
                <w:sz w:val="32"/>
                <w:szCs w:val="32"/>
                <w:u w:val="single"/>
              </w:rPr>
            </w:pPr>
            <w:r>
              <w:rPr>
                <w:rFonts w:asciiTheme="minorHAnsi" w:hAnsiTheme="minorHAnsi" w:cstheme="minorHAnsi"/>
                <w:b/>
                <w:bCs/>
                <w:sz w:val="32"/>
                <w:szCs w:val="32"/>
                <w:u w:val="single"/>
              </w:rPr>
              <w:t>Fall</w:t>
            </w:r>
            <w:r w:rsidRPr="00613FEE">
              <w:rPr>
                <w:rFonts w:asciiTheme="minorHAnsi" w:hAnsiTheme="minorHAnsi" w:cstheme="minorHAnsi"/>
                <w:b/>
                <w:bCs/>
                <w:sz w:val="32"/>
                <w:szCs w:val="32"/>
                <w:u w:val="single"/>
              </w:rPr>
              <w:t xml:space="preserve"> 202</w:t>
            </w:r>
            <w:r>
              <w:rPr>
                <w:rFonts w:asciiTheme="minorHAnsi" w:hAnsiTheme="minorHAnsi" w:cstheme="minorHAnsi"/>
                <w:b/>
                <w:bCs/>
                <w:sz w:val="32"/>
                <w:szCs w:val="32"/>
                <w:u w:val="single"/>
              </w:rPr>
              <w:t>3</w:t>
            </w:r>
          </w:p>
        </w:tc>
        <w:tc>
          <w:tcPr>
            <w:tcW w:w="2070" w:type="dxa"/>
            <w:tcBorders>
              <w:top w:val="triple" w:sz="4" w:space="0" w:color="auto"/>
              <w:bottom w:val="triple" w:sz="4" w:space="0" w:color="auto"/>
              <w:right w:val="dashed" w:sz="4" w:space="0" w:color="auto"/>
            </w:tcBorders>
            <w:shd w:val="clear" w:color="auto" w:fill="auto"/>
          </w:tcPr>
          <w:p w14:paraId="7D853B4C" w14:textId="77777777" w:rsidR="001F07C2" w:rsidRPr="00613FEE" w:rsidRDefault="001F07C2" w:rsidP="00250807">
            <w:pPr>
              <w:jc w:val="center"/>
              <w:rPr>
                <w:rFonts w:asciiTheme="minorHAnsi" w:hAnsiTheme="minorHAnsi" w:cstheme="minorHAnsi"/>
                <w:b/>
                <w:bCs/>
                <w:sz w:val="18"/>
                <w:szCs w:val="18"/>
              </w:rPr>
            </w:pPr>
          </w:p>
          <w:p w14:paraId="7B40CC4A" w14:textId="77777777" w:rsidR="001F07C2" w:rsidRPr="00613FEE" w:rsidRDefault="001F07C2" w:rsidP="00250807">
            <w:pPr>
              <w:jc w:val="center"/>
              <w:rPr>
                <w:rFonts w:asciiTheme="minorHAnsi" w:hAnsiTheme="minorHAnsi" w:cstheme="minorHAnsi"/>
                <w:b/>
                <w:bCs/>
              </w:rPr>
            </w:pPr>
            <w:r w:rsidRPr="00613FEE">
              <w:rPr>
                <w:rFonts w:asciiTheme="minorHAnsi" w:hAnsiTheme="minorHAnsi" w:cstheme="minorHAnsi"/>
                <w:b/>
              </w:rPr>
              <w:t xml:space="preserve">Total marks = 20                                                                               </w:t>
            </w:r>
          </w:p>
          <w:p w14:paraId="7FEA327B" w14:textId="77777777" w:rsidR="001F07C2" w:rsidRPr="00613FEE" w:rsidRDefault="001F07C2" w:rsidP="00250807">
            <w:pPr>
              <w:jc w:val="center"/>
              <w:rPr>
                <w:rFonts w:asciiTheme="minorHAnsi" w:hAnsiTheme="minorHAnsi" w:cstheme="minorHAnsi"/>
                <w:b/>
                <w:bCs/>
                <w:color w:val="FF0000"/>
              </w:rPr>
            </w:pPr>
            <w:r w:rsidRPr="00613FEE">
              <w:rPr>
                <w:rFonts w:asciiTheme="minorHAnsi" w:hAnsiTheme="minorHAnsi" w:cstheme="minorHAnsi"/>
                <w:b/>
                <w:bCs/>
                <w:color w:val="FF0000"/>
              </w:rPr>
              <w:t>Deadline</w:t>
            </w:r>
          </w:p>
          <w:p w14:paraId="569FA5C6" w14:textId="14CC924F" w:rsidR="001F07C2" w:rsidRPr="00613FEE" w:rsidRDefault="001F07C2" w:rsidP="00250807">
            <w:pPr>
              <w:jc w:val="center"/>
              <w:rPr>
                <w:rFonts w:asciiTheme="minorHAnsi" w:hAnsiTheme="minorHAnsi" w:cstheme="minorHAnsi"/>
                <w:b/>
                <w:bCs/>
                <w:color w:val="FF0000"/>
                <w:sz w:val="28"/>
                <w:szCs w:val="28"/>
              </w:rPr>
            </w:pPr>
            <w:r>
              <w:rPr>
                <w:rFonts w:asciiTheme="minorHAnsi" w:hAnsiTheme="minorHAnsi" w:cstheme="minorHAnsi"/>
                <w:b/>
                <w:bCs/>
                <w:color w:val="FF0000"/>
              </w:rPr>
              <w:t>1</w:t>
            </w:r>
            <w:r w:rsidR="005666E6">
              <w:rPr>
                <w:rFonts w:asciiTheme="minorHAnsi" w:hAnsiTheme="minorHAnsi" w:cstheme="minorHAnsi"/>
                <w:b/>
                <w:bCs/>
                <w:color w:val="FF0000"/>
              </w:rPr>
              <w:t>5</w:t>
            </w:r>
            <w:r>
              <w:rPr>
                <w:rFonts w:asciiTheme="minorHAnsi" w:hAnsiTheme="minorHAnsi" w:cstheme="minorHAnsi"/>
                <w:b/>
                <w:bCs/>
                <w:color w:val="FF0000"/>
                <w:vertAlign w:val="superscript"/>
              </w:rPr>
              <w:t>th</w:t>
            </w:r>
            <w:r>
              <w:rPr>
                <w:rFonts w:asciiTheme="minorHAnsi" w:hAnsiTheme="minorHAnsi" w:cstheme="minorHAnsi"/>
                <w:b/>
                <w:bCs/>
                <w:color w:val="FF0000"/>
              </w:rPr>
              <w:t xml:space="preserve"> </w:t>
            </w:r>
            <w:r w:rsidRPr="00613FEE">
              <w:rPr>
                <w:rFonts w:asciiTheme="minorHAnsi" w:hAnsiTheme="minorHAnsi" w:cstheme="minorHAnsi"/>
                <w:b/>
                <w:bCs/>
                <w:color w:val="FF0000"/>
              </w:rPr>
              <w:t xml:space="preserve">of </w:t>
            </w:r>
            <w:r>
              <w:rPr>
                <w:rFonts w:asciiTheme="minorHAnsi" w:hAnsiTheme="minorHAnsi" w:cstheme="minorHAnsi"/>
                <w:b/>
                <w:bCs/>
                <w:color w:val="FF0000"/>
              </w:rPr>
              <w:t>November</w:t>
            </w:r>
            <w:r w:rsidRPr="00613FEE">
              <w:rPr>
                <w:rFonts w:asciiTheme="minorHAnsi" w:hAnsiTheme="minorHAnsi" w:cstheme="minorHAnsi"/>
                <w:b/>
                <w:bCs/>
                <w:color w:val="FF0000"/>
              </w:rPr>
              <w:t xml:space="preserve"> 202</w:t>
            </w:r>
            <w:r>
              <w:rPr>
                <w:rFonts w:asciiTheme="minorHAnsi" w:hAnsiTheme="minorHAnsi" w:cstheme="minorHAnsi"/>
                <w:b/>
                <w:bCs/>
                <w:color w:val="FF0000"/>
              </w:rPr>
              <w:t>3</w:t>
            </w:r>
          </w:p>
        </w:tc>
      </w:tr>
      <w:tr w:rsidR="001F07C2" w:rsidRPr="00613FEE" w14:paraId="2C35D125" w14:textId="77777777" w:rsidTr="00250807">
        <w:trPr>
          <w:jc w:val="center"/>
        </w:trPr>
        <w:tc>
          <w:tcPr>
            <w:tcW w:w="10255" w:type="dxa"/>
            <w:gridSpan w:val="3"/>
            <w:tcBorders>
              <w:top w:val="triple" w:sz="4" w:space="0" w:color="auto"/>
              <w:left w:val="dashed" w:sz="4" w:space="0" w:color="auto"/>
              <w:bottom w:val="dashed" w:sz="4" w:space="0" w:color="auto"/>
              <w:right w:val="dashed" w:sz="4" w:space="0" w:color="auto"/>
            </w:tcBorders>
            <w:shd w:val="clear" w:color="auto" w:fill="auto"/>
          </w:tcPr>
          <w:p w14:paraId="44B2332B" w14:textId="77777777" w:rsidR="001F07C2" w:rsidRPr="00555E37" w:rsidRDefault="001F07C2" w:rsidP="00250807">
            <w:pPr>
              <w:jc w:val="center"/>
              <w:rPr>
                <w:rFonts w:asciiTheme="minorHAnsi" w:hAnsiTheme="minorHAnsi" w:cstheme="minorHAnsi"/>
                <w:b/>
                <w:bCs/>
                <w:sz w:val="20"/>
                <w:szCs w:val="20"/>
                <w:u w:val="single"/>
              </w:rPr>
            </w:pPr>
          </w:p>
          <w:p w14:paraId="0361DCCE" w14:textId="77777777" w:rsidR="001F07C2" w:rsidRPr="00DD6CF8" w:rsidRDefault="001F07C2" w:rsidP="00250807">
            <w:pPr>
              <w:jc w:val="center"/>
              <w:rPr>
                <w:rFonts w:asciiTheme="minorHAnsi" w:hAnsiTheme="minorHAnsi" w:cstheme="minorHAnsi"/>
                <w:b/>
                <w:bCs/>
                <w:u w:val="single"/>
              </w:rPr>
            </w:pPr>
            <w:r w:rsidRPr="00DD6CF8">
              <w:rPr>
                <w:rFonts w:asciiTheme="minorHAnsi" w:hAnsiTheme="minorHAnsi" w:cstheme="minorHAnsi"/>
                <w:b/>
                <w:bCs/>
                <w:u w:val="single"/>
              </w:rPr>
              <w:t>Please carefully read the following instructions before attempting the assignment.</w:t>
            </w:r>
          </w:p>
          <w:p w14:paraId="5C6078B1" w14:textId="77777777" w:rsidR="001F07C2" w:rsidRPr="00555E37" w:rsidRDefault="001F07C2" w:rsidP="00250807">
            <w:pPr>
              <w:jc w:val="center"/>
              <w:rPr>
                <w:rFonts w:asciiTheme="minorHAnsi" w:hAnsiTheme="minorHAnsi" w:cstheme="minorHAnsi"/>
                <w:b/>
                <w:bCs/>
                <w:sz w:val="20"/>
                <w:szCs w:val="20"/>
                <w:u w:val="single"/>
              </w:rPr>
            </w:pPr>
          </w:p>
          <w:p w14:paraId="7C02FE6E" w14:textId="77777777" w:rsidR="001F07C2" w:rsidRPr="00DD6CF8" w:rsidRDefault="001F07C2" w:rsidP="00250807">
            <w:pPr>
              <w:jc w:val="center"/>
              <w:rPr>
                <w:rFonts w:asciiTheme="minorHAnsi" w:hAnsiTheme="minorHAnsi" w:cstheme="minorHAnsi"/>
                <w:b/>
                <w:bCs/>
                <w:u w:val="single"/>
              </w:rPr>
            </w:pPr>
            <w:r w:rsidRPr="00DD6CF8">
              <w:rPr>
                <w:rFonts w:asciiTheme="minorHAnsi" w:hAnsiTheme="minorHAnsi" w:cstheme="minorHAnsi"/>
                <w:b/>
                <w:u w:val="single"/>
              </w:rPr>
              <w:t>RULES FOR MARKING</w:t>
            </w:r>
          </w:p>
          <w:p w14:paraId="19E7C3E4" w14:textId="77777777" w:rsidR="001F07C2" w:rsidRPr="00DD6CF8" w:rsidRDefault="001F07C2" w:rsidP="00250807">
            <w:pPr>
              <w:jc w:val="both"/>
              <w:rPr>
                <w:rFonts w:asciiTheme="minorHAnsi" w:hAnsiTheme="minorHAnsi" w:cstheme="minorHAnsi"/>
                <w:b/>
                <w:bCs/>
                <w:sz w:val="22"/>
                <w:szCs w:val="22"/>
              </w:rPr>
            </w:pPr>
            <w:r w:rsidRPr="00DD6CF8">
              <w:rPr>
                <w:rFonts w:asciiTheme="minorHAnsi" w:hAnsiTheme="minorHAnsi" w:cstheme="minorHAnsi"/>
                <w:b/>
                <w:bCs/>
                <w:sz w:val="22"/>
                <w:szCs w:val="22"/>
              </w:rPr>
              <w:t>It should be clear that your assignment would not get any credit if:</w:t>
            </w:r>
          </w:p>
          <w:p w14:paraId="6B52B41A" w14:textId="77777777" w:rsidR="001F07C2" w:rsidRPr="00DD6CF8" w:rsidRDefault="001F07C2" w:rsidP="001F07C2">
            <w:pPr>
              <w:numPr>
                <w:ilvl w:val="0"/>
                <w:numId w:val="30"/>
              </w:numPr>
              <w:jc w:val="both"/>
              <w:rPr>
                <w:rFonts w:asciiTheme="minorHAnsi" w:hAnsiTheme="minorHAnsi" w:cstheme="minorHAnsi"/>
                <w:sz w:val="22"/>
                <w:szCs w:val="22"/>
              </w:rPr>
            </w:pPr>
            <w:r w:rsidRPr="00DD6CF8">
              <w:rPr>
                <w:rFonts w:asciiTheme="minorHAnsi" w:hAnsiTheme="minorHAnsi" w:cstheme="minorHAnsi"/>
                <w:sz w:val="22"/>
                <w:szCs w:val="22"/>
              </w:rPr>
              <w:t>The assignment is submitted after the due date.</w:t>
            </w:r>
          </w:p>
          <w:p w14:paraId="5ED44513" w14:textId="77777777" w:rsidR="001F07C2" w:rsidRPr="00DD6CF8" w:rsidRDefault="001F07C2" w:rsidP="001F07C2">
            <w:pPr>
              <w:numPr>
                <w:ilvl w:val="0"/>
                <w:numId w:val="30"/>
              </w:numPr>
              <w:jc w:val="both"/>
              <w:rPr>
                <w:rFonts w:asciiTheme="minorHAnsi" w:hAnsiTheme="minorHAnsi" w:cstheme="minorHAnsi"/>
                <w:b/>
                <w:bCs/>
                <w:sz w:val="22"/>
                <w:szCs w:val="22"/>
              </w:rPr>
            </w:pPr>
            <w:r w:rsidRPr="00DD6CF8">
              <w:rPr>
                <w:rFonts w:asciiTheme="minorHAnsi" w:hAnsiTheme="minorHAnsi" w:cstheme="minorHAnsi"/>
                <w:sz w:val="22"/>
                <w:szCs w:val="22"/>
              </w:rPr>
              <w:t xml:space="preserve">Strict action will be taken if the submitted solution is copied from any other student or the internet. </w:t>
            </w:r>
          </w:p>
          <w:p w14:paraId="106ADF05" w14:textId="77777777" w:rsidR="001F07C2" w:rsidRDefault="001F07C2" w:rsidP="00250807">
            <w:pPr>
              <w:jc w:val="center"/>
              <w:rPr>
                <w:rFonts w:asciiTheme="minorHAnsi" w:hAnsiTheme="minorHAnsi" w:cstheme="minorHAnsi"/>
                <w:b/>
                <w:bCs/>
                <w:sz w:val="22"/>
                <w:szCs w:val="22"/>
              </w:rPr>
            </w:pPr>
          </w:p>
          <w:p w14:paraId="6EFA729E" w14:textId="77777777" w:rsidR="001F07C2" w:rsidRPr="00613FEE" w:rsidRDefault="001F07C2" w:rsidP="00250807">
            <w:pPr>
              <w:jc w:val="center"/>
              <w:rPr>
                <w:rFonts w:asciiTheme="minorHAnsi" w:hAnsiTheme="minorHAnsi" w:cstheme="minorHAnsi"/>
                <w:b/>
                <w:bCs/>
                <w:u w:val="single"/>
              </w:rPr>
            </w:pPr>
            <w:r w:rsidRPr="00DD6CF8">
              <w:rPr>
                <w:rFonts w:asciiTheme="minorHAnsi" w:hAnsiTheme="minorHAnsi" w:cstheme="minorHAnsi"/>
                <w:b/>
                <w:bCs/>
                <w:sz w:val="22"/>
                <w:szCs w:val="22"/>
              </w:rPr>
              <w:t>You should consult the recommended books to clarify your concepts as handouts are not sufficient.</w:t>
            </w:r>
          </w:p>
          <w:p w14:paraId="190C1342" w14:textId="77777777" w:rsidR="001F07C2" w:rsidRPr="00555E37" w:rsidRDefault="001F07C2" w:rsidP="00250807">
            <w:pPr>
              <w:jc w:val="center"/>
              <w:rPr>
                <w:rFonts w:asciiTheme="minorHAnsi" w:hAnsiTheme="minorHAnsi" w:cstheme="minorHAnsi"/>
                <w:b/>
                <w:bCs/>
                <w:sz w:val="20"/>
                <w:szCs w:val="20"/>
              </w:rPr>
            </w:pPr>
          </w:p>
          <w:p w14:paraId="7F4B8830" w14:textId="77777777" w:rsidR="001F07C2" w:rsidRPr="00DD6CF8" w:rsidRDefault="001F07C2" w:rsidP="00250807">
            <w:pPr>
              <w:jc w:val="center"/>
              <w:rPr>
                <w:rFonts w:asciiTheme="minorHAnsi" w:hAnsiTheme="minorHAnsi" w:cstheme="minorHAnsi"/>
                <w:b/>
                <w:u w:val="single"/>
              </w:rPr>
            </w:pPr>
            <w:r w:rsidRPr="00DD6CF8">
              <w:rPr>
                <w:rFonts w:asciiTheme="minorHAnsi" w:hAnsiTheme="minorHAnsi" w:cstheme="minorHAnsi"/>
                <w:b/>
                <w:u w:val="single"/>
              </w:rPr>
              <w:t xml:space="preserve">UPLOADING INLINE ASSIGNMENT INSTRUCTION </w:t>
            </w:r>
          </w:p>
          <w:p w14:paraId="0FB4A901" w14:textId="77777777" w:rsidR="001F07C2" w:rsidRPr="00DD6CF8" w:rsidRDefault="001F07C2" w:rsidP="00250807">
            <w:pPr>
              <w:rPr>
                <w:rFonts w:asciiTheme="minorHAnsi" w:hAnsiTheme="minorHAnsi" w:cstheme="minorHAnsi"/>
                <w:sz w:val="22"/>
                <w:szCs w:val="22"/>
              </w:rPr>
            </w:pPr>
            <w:r w:rsidRPr="00DD6CF8">
              <w:rPr>
                <w:rFonts w:asciiTheme="minorHAnsi" w:hAnsiTheme="minorHAnsi" w:cstheme="minorHAnsi"/>
                <w:b/>
                <w:sz w:val="22"/>
                <w:szCs w:val="22"/>
              </w:rPr>
              <w:t>Follow the given instructions to submit Inline assignments:</w:t>
            </w:r>
            <w:r w:rsidRPr="00DD6CF8">
              <w:rPr>
                <w:rFonts w:asciiTheme="minorHAnsi" w:hAnsiTheme="minorHAnsi" w:cstheme="minorHAnsi"/>
                <w:sz w:val="22"/>
                <w:szCs w:val="22"/>
              </w:rPr>
              <w:t xml:space="preserve"> </w:t>
            </w:r>
          </w:p>
          <w:p w14:paraId="20C43FBE" w14:textId="77777777" w:rsidR="001F07C2" w:rsidRPr="00555E37" w:rsidRDefault="001F07C2" w:rsidP="00250807">
            <w:pPr>
              <w:widowControl w:val="0"/>
              <w:tabs>
                <w:tab w:val="left" w:pos="1360"/>
                <w:tab w:val="left" w:pos="1361"/>
              </w:tabs>
              <w:autoSpaceDE w:val="0"/>
              <w:autoSpaceDN w:val="0"/>
              <w:jc w:val="center"/>
              <w:rPr>
                <w:rFonts w:asciiTheme="minorHAnsi" w:hAnsiTheme="minorHAnsi" w:cstheme="minorHAnsi"/>
                <w:b/>
                <w:bCs/>
                <w:color w:val="FF0000"/>
                <w:sz w:val="22"/>
                <w:szCs w:val="22"/>
              </w:rPr>
            </w:pPr>
            <w:r w:rsidRPr="00555E37">
              <w:rPr>
                <w:rFonts w:asciiTheme="minorHAnsi" w:hAnsiTheme="minorHAnsi" w:cstheme="minorHAnsi"/>
                <w:b/>
                <w:bCs/>
                <w:color w:val="FF0000"/>
                <w:sz w:val="22"/>
                <w:szCs w:val="22"/>
              </w:rPr>
              <w:t>Microsoft Word (doc/docx) and Adobe Acrobat (pdf) file uploading options will not be available in inline assignment submission.</w:t>
            </w:r>
          </w:p>
          <w:p w14:paraId="23CE0E3A" w14:textId="77777777" w:rsidR="001F07C2" w:rsidRPr="00DD6CF8" w:rsidRDefault="001F07C2" w:rsidP="001F07C2">
            <w:pPr>
              <w:pStyle w:val="ListParagraph"/>
              <w:widowControl w:val="0"/>
              <w:numPr>
                <w:ilvl w:val="0"/>
                <w:numId w:val="31"/>
              </w:numPr>
              <w:tabs>
                <w:tab w:val="left" w:pos="1360"/>
                <w:tab w:val="left" w:pos="1361"/>
              </w:tabs>
              <w:autoSpaceDE w:val="0"/>
              <w:autoSpaceDN w:val="0"/>
              <w:rPr>
                <w:rFonts w:asciiTheme="minorHAnsi" w:hAnsiTheme="minorHAnsi" w:cstheme="minorHAnsi"/>
                <w:sz w:val="22"/>
                <w:szCs w:val="22"/>
              </w:rPr>
            </w:pPr>
            <w:r w:rsidRPr="00DD6CF8">
              <w:rPr>
                <w:rFonts w:asciiTheme="minorHAnsi" w:hAnsiTheme="minorHAnsi" w:cstheme="minorHAnsi"/>
                <w:sz w:val="22"/>
                <w:szCs w:val="22"/>
              </w:rPr>
              <w:t>Students can submit HTML, Images, and plain text only in this inline Mode. You may also insert an image file/table.</w:t>
            </w:r>
          </w:p>
          <w:p w14:paraId="3304955F" w14:textId="77777777" w:rsidR="001F07C2" w:rsidRPr="00DD6CF8" w:rsidRDefault="001F07C2" w:rsidP="001F07C2">
            <w:pPr>
              <w:pStyle w:val="ListParagraph"/>
              <w:widowControl w:val="0"/>
              <w:numPr>
                <w:ilvl w:val="0"/>
                <w:numId w:val="31"/>
              </w:numPr>
              <w:autoSpaceDE w:val="0"/>
              <w:autoSpaceDN w:val="0"/>
              <w:rPr>
                <w:rFonts w:asciiTheme="minorHAnsi" w:hAnsiTheme="minorHAnsi" w:cstheme="minorHAnsi"/>
                <w:sz w:val="22"/>
                <w:szCs w:val="22"/>
              </w:rPr>
            </w:pPr>
            <w:r w:rsidRPr="00DD6CF8">
              <w:rPr>
                <w:rFonts w:asciiTheme="minorHAnsi" w:hAnsiTheme="minorHAnsi" w:cstheme="minorHAnsi"/>
                <w:sz w:val="22"/>
                <w:szCs w:val="22"/>
              </w:rPr>
              <w:t>Students can insert the images or snapshots in the following formats.</w:t>
            </w:r>
          </w:p>
          <w:p w14:paraId="51E3303B" w14:textId="77777777" w:rsidR="001F07C2" w:rsidRPr="00DD6CF8" w:rsidRDefault="001F07C2" w:rsidP="00250807">
            <w:pPr>
              <w:ind w:left="360"/>
              <w:jc w:val="center"/>
              <w:rPr>
                <w:rFonts w:asciiTheme="minorHAnsi" w:hAnsiTheme="minorHAnsi" w:cstheme="minorHAnsi"/>
                <w:color w:val="FF0000"/>
                <w:sz w:val="22"/>
                <w:szCs w:val="22"/>
              </w:rPr>
            </w:pPr>
            <w:r w:rsidRPr="00DD6CF8">
              <w:rPr>
                <w:rFonts w:asciiTheme="minorHAnsi" w:hAnsiTheme="minorHAnsi" w:cstheme="minorHAnsi"/>
                <w:noProof/>
                <w:color w:val="FF0000"/>
                <w:sz w:val="22"/>
                <w:szCs w:val="22"/>
              </w:rPr>
              <w:drawing>
                <wp:inline distT="0" distB="0" distL="0" distR="0" wp14:anchorId="78F730AF" wp14:editId="3E139DF0">
                  <wp:extent cx="2940710" cy="574875"/>
                  <wp:effectExtent l="0" t="0" r="0" b="0"/>
                  <wp:docPr id="8" name="Picture 8"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and white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994752" cy="585440"/>
                          </a:xfrm>
                          <a:prstGeom prst="rect">
                            <a:avLst/>
                          </a:prstGeom>
                        </pic:spPr>
                      </pic:pic>
                    </a:graphicData>
                  </a:graphic>
                </wp:inline>
              </w:drawing>
            </w:r>
          </w:p>
          <w:p w14:paraId="13BE35A8" w14:textId="77777777" w:rsidR="001F07C2" w:rsidRPr="001F31DD" w:rsidRDefault="001F07C2" w:rsidP="001F07C2">
            <w:pPr>
              <w:pStyle w:val="ListParagraph"/>
              <w:widowControl w:val="0"/>
              <w:numPr>
                <w:ilvl w:val="0"/>
                <w:numId w:val="31"/>
              </w:numPr>
              <w:autoSpaceDE w:val="0"/>
              <w:autoSpaceDN w:val="0"/>
              <w:rPr>
                <w:rFonts w:asciiTheme="minorHAnsi" w:hAnsiTheme="minorHAnsi" w:cstheme="minorHAnsi"/>
              </w:rPr>
            </w:pPr>
            <w:r w:rsidRPr="00DD6CF8">
              <w:rPr>
                <w:rFonts w:asciiTheme="minorHAnsi" w:hAnsiTheme="minorHAnsi" w:cstheme="minorHAnsi"/>
                <w:sz w:val="22"/>
                <w:szCs w:val="22"/>
              </w:rPr>
              <w:t>Images and tables can be inserted using the following highlighted option in the interface</w:t>
            </w:r>
            <w:r w:rsidRPr="001F31DD">
              <w:rPr>
                <w:rFonts w:asciiTheme="minorHAnsi" w:hAnsiTheme="minorHAnsi" w:cstheme="minorHAnsi"/>
              </w:rPr>
              <w:t>.</w:t>
            </w:r>
          </w:p>
          <w:p w14:paraId="031D28EE" w14:textId="77777777" w:rsidR="001F07C2" w:rsidRPr="001F31DD" w:rsidRDefault="001F07C2" w:rsidP="00250807">
            <w:pPr>
              <w:jc w:val="center"/>
              <w:rPr>
                <w:rFonts w:asciiTheme="minorHAnsi" w:hAnsiTheme="minorHAnsi" w:cstheme="minorHAnsi"/>
              </w:rPr>
            </w:pPr>
            <w:r w:rsidRPr="001F31DD">
              <w:rPr>
                <w:rFonts w:asciiTheme="minorHAnsi" w:hAnsiTheme="minorHAnsi" w:cstheme="minorHAnsi"/>
                <w:noProof/>
              </w:rPr>
              <w:drawing>
                <wp:inline distT="0" distB="0" distL="0" distR="0" wp14:anchorId="119EDD7A" wp14:editId="21F6E646">
                  <wp:extent cx="3056542" cy="1483792"/>
                  <wp:effectExtent l="0" t="0" r="0" b="2540"/>
                  <wp:docPr id="1367209111" name="Picture 13672091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209111" name="Picture 1367209111" descr="A screenshot of a computer&#10;&#10;Description automatically generated"/>
                          <pic:cNvPicPr/>
                        </pic:nvPicPr>
                        <pic:blipFill rotWithShape="1">
                          <a:blip r:embed="rId8" cstate="print">
                            <a:extLst>
                              <a:ext uri="{28A0092B-C50C-407E-A947-70E740481C1C}">
                                <a14:useLocalDpi xmlns:a14="http://schemas.microsoft.com/office/drawing/2010/main" val="0"/>
                              </a:ext>
                            </a:extLst>
                          </a:blip>
                          <a:srcRect l="1127" t="7311" r="46532"/>
                          <a:stretch/>
                        </pic:blipFill>
                        <pic:spPr bwMode="auto">
                          <a:xfrm>
                            <a:off x="0" y="0"/>
                            <a:ext cx="3057754" cy="1484381"/>
                          </a:xfrm>
                          <a:prstGeom prst="rect">
                            <a:avLst/>
                          </a:prstGeom>
                          <a:ln>
                            <a:noFill/>
                          </a:ln>
                          <a:extLst>
                            <a:ext uri="{53640926-AAD7-44D8-BBD7-CCE9431645EC}">
                              <a14:shadowObscured xmlns:a14="http://schemas.microsoft.com/office/drawing/2010/main"/>
                            </a:ext>
                          </a:extLst>
                        </pic:spPr>
                      </pic:pic>
                    </a:graphicData>
                  </a:graphic>
                </wp:inline>
              </w:drawing>
            </w:r>
          </w:p>
          <w:p w14:paraId="10B7DD19" w14:textId="77777777" w:rsidR="001F07C2" w:rsidRPr="00613FEE" w:rsidRDefault="001F07C2" w:rsidP="00250807">
            <w:pPr>
              <w:jc w:val="both"/>
              <w:rPr>
                <w:rFonts w:asciiTheme="minorHAnsi" w:hAnsiTheme="minorHAnsi" w:cstheme="minorHAnsi"/>
                <w:b/>
                <w:bCs/>
                <w:u w:val="single"/>
              </w:rPr>
            </w:pPr>
            <w:r w:rsidRPr="00613FEE">
              <w:rPr>
                <w:rFonts w:asciiTheme="minorHAnsi" w:hAnsiTheme="minorHAnsi" w:cstheme="minorHAnsi"/>
                <w:b/>
                <w:bCs/>
                <w:u w:val="single"/>
              </w:rPr>
              <w:t>Topic Covered:</w:t>
            </w:r>
          </w:p>
          <w:p w14:paraId="24F581A3" w14:textId="77777777" w:rsidR="008A7736" w:rsidRPr="008A7736" w:rsidRDefault="008A7736" w:rsidP="008A7736">
            <w:pPr>
              <w:pStyle w:val="ListParagraph"/>
              <w:numPr>
                <w:ilvl w:val="0"/>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Module 1 (Introduction to Computers):</w:t>
            </w:r>
          </w:p>
          <w:p w14:paraId="797B2254" w14:textId="77777777" w:rsidR="008A7736" w:rsidRPr="008A7736" w:rsidRDefault="008A7736" w:rsidP="008A7736">
            <w:pPr>
              <w:pStyle w:val="ListParagraph"/>
              <w:numPr>
                <w:ilvl w:val="1"/>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Introduction to Computers</w:t>
            </w:r>
          </w:p>
          <w:p w14:paraId="03E0E1BC" w14:textId="77777777" w:rsidR="008A7736" w:rsidRPr="008A7736" w:rsidRDefault="008A7736" w:rsidP="008A7736">
            <w:pPr>
              <w:pStyle w:val="ListParagraph"/>
              <w:numPr>
                <w:ilvl w:val="1"/>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Hardware, Input Devices</w:t>
            </w:r>
          </w:p>
          <w:p w14:paraId="6540AE74" w14:textId="77777777" w:rsidR="008A7736" w:rsidRPr="008A7736" w:rsidRDefault="008A7736" w:rsidP="008A7736">
            <w:pPr>
              <w:pStyle w:val="ListParagraph"/>
              <w:numPr>
                <w:ilvl w:val="1"/>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Software</w:t>
            </w:r>
          </w:p>
          <w:p w14:paraId="7D718B14" w14:textId="77777777" w:rsidR="008A7736" w:rsidRPr="008A7736" w:rsidRDefault="008A7736" w:rsidP="008A7736">
            <w:pPr>
              <w:pStyle w:val="ListParagraph"/>
              <w:numPr>
                <w:ilvl w:val="1"/>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Pointing Devices</w:t>
            </w:r>
          </w:p>
          <w:p w14:paraId="07F17089" w14:textId="77777777" w:rsidR="008A7736" w:rsidRPr="008A7736" w:rsidRDefault="008A7736" w:rsidP="008A7736">
            <w:pPr>
              <w:pStyle w:val="ListParagraph"/>
              <w:numPr>
                <w:ilvl w:val="1"/>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Storage</w:t>
            </w:r>
          </w:p>
          <w:p w14:paraId="5476EB65" w14:textId="77777777" w:rsidR="008A7736" w:rsidRPr="008A7736" w:rsidRDefault="008A7736" w:rsidP="008A7736">
            <w:pPr>
              <w:pStyle w:val="ListParagraph"/>
              <w:numPr>
                <w:ilvl w:val="1"/>
                <w:numId w:val="25"/>
              </w:numPr>
              <w:contextualSpacing/>
              <w:jc w:val="both"/>
              <w:rPr>
                <w:rFonts w:asciiTheme="minorHAnsi" w:hAnsiTheme="minorHAnsi" w:cstheme="minorHAnsi"/>
                <w:sz w:val="22"/>
                <w:szCs w:val="22"/>
                <w:u w:val="single"/>
              </w:rPr>
            </w:pPr>
            <w:r w:rsidRPr="008A7736">
              <w:rPr>
                <w:rFonts w:asciiTheme="minorHAnsi" w:hAnsiTheme="minorHAnsi" w:cstheme="minorHAnsi"/>
                <w:sz w:val="22"/>
                <w:szCs w:val="22"/>
                <w:u w:val="single"/>
              </w:rPr>
              <w:t xml:space="preserve">Security, Output, Internet </w:t>
            </w:r>
          </w:p>
          <w:p w14:paraId="0F863F44" w14:textId="77777777" w:rsidR="001F07C2" w:rsidRPr="00DD6CF8" w:rsidRDefault="001F07C2" w:rsidP="00970450">
            <w:pPr>
              <w:pStyle w:val="ListParagraph"/>
              <w:ind w:left="0"/>
              <w:jc w:val="center"/>
              <w:rPr>
                <w:rFonts w:asciiTheme="minorHAnsi" w:hAnsiTheme="minorHAnsi" w:cstheme="minorHAnsi"/>
                <w:b/>
                <w:bCs/>
                <w:sz w:val="10"/>
                <w:szCs w:val="10"/>
                <w:u w:val="single"/>
              </w:rPr>
            </w:pPr>
          </w:p>
        </w:tc>
      </w:tr>
      <w:tr w:rsidR="001F07C2" w:rsidRPr="00613FEE" w14:paraId="5FDBF525" w14:textId="77777777" w:rsidTr="00250807">
        <w:trPr>
          <w:jc w:val="center"/>
        </w:trPr>
        <w:tc>
          <w:tcPr>
            <w:tcW w:w="10255" w:type="dxa"/>
            <w:gridSpan w:val="3"/>
            <w:tcBorders>
              <w:top w:val="dashed" w:sz="4" w:space="0" w:color="auto"/>
              <w:left w:val="dashed" w:sz="4" w:space="0" w:color="auto"/>
              <w:bottom w:val="triple" w:sz="4" w:space="0" w:color="auto"/>
              <w:right w:val="dashed" w:sz="4" w:space="0" w:color="auto"/>
            </w:tcBorders>
            <w:shd w:val="clear" w:color="auto" w:fill="auto"/>
          </w:tcPr>
          <w:p w14:paraId="27A5502F" w14:textId="77777777" w:rsidR="001F07C2" w:rsidRDefault="001F07C2" w:rsidP="00250807">
            <w:pPr>
              <w:jc w:val="center"/>
              <w:rPr>
                <w:rFonts w:asciiTheme="minorHAnsi" w:hAnsiTheme="minorHAnsi" w:cstheme="minorHAnsi"/>
                <w:b/>
                <w:u w:val="single"/>
              </w:rPr>
            </w:pPr>
            <w:r w:rsidRPr="00613FEE">
              <w:rPr>
                <w:rFonts w:asciiTheme="minorHAnsi" w:hAnsiTheme="minorHAnsi" w:cstheme="minorHAnsi"/>
                <w:b/>
                <w:u w:val="single"/>
              </w:rPr>
              <w:t>NOTE</w:t>
            </w:r>
          </w:p>
          <w:p w14:paraId="0C01E974" w14:textId="77777777" w:rsidR="001F07C2" w:rsidRPr="00555E37" w:rsidRDefault="001F07C2" w:rsidP="00250807">
            <w:pPr>
              <w:jc w:val="center"/>
              <w:rPr>
                <w:rFonts w:asciiTheme="minorHAnsi" w:hAnsiTheme="minorHAnsi" w:cstheme="minorHAnsi"/>
                <w:b/>
                <w:bCs/>
                <w:sz w:val="20"/>
                <w:szCs w:val="20"/>
              </w:rPr>
            </w:pPr>
          </w:p>
          <w:p w14:paraId="4065BA78" w14:textId="37DDE8DE" w:rsidR="001F07C2" w:rsidRDefault="001F07C2" w:rsidP="00250807">
            <w:pPr>
              <w:jc w:val="both"/>
              <w:rPr>
                <w:rFonts w:asciiTheme="minorHAnsi" w:hAnsiTheme="minorHAnsi" w:cstheme="minorHAnsi"/>
                <w:sz w:val="22"/>
                <w:szCs w:val="22"/>
              </w:rPr>
            </w:pPr>
            <w:r w:rsidRPr="00DD6CF8">
              <w:rPr>
                <w:rFonts w:asciiTheme="minorHAnsi" w:hAnsiTheme="minorHAnsi" w:cstheme="minorHAnsi"/>
                <w:sz w:val="22"/>
                <w:szCs w:val="22"/>
              </w:rPr>
              <w:t xml:space="preserve">No assignment will be accepted </w:t>
            </w:r>
            <w:r w:rsidRPr="00DD6CF8">
              <w:rPr>
                <w:rFonts w:asciiTheme="minorHAnsi" w:hAnsiTheme="minorHAnsi" w:cstheme="minorHAnsi"/>
                <w:i/>
                <w:iCs/>
                <w:color w:val="FF0000"/>
                <w:sz w:val="22"/>
                <w:szCs w:val="22"/>
                <w:u w:val="single"/>
              </w:rPr>
              <w:t>after the due date via email in any case</w:t>
            </w:r>
            <w:r w:rsidRPr="00DD6CF8">
              <w:rPr>
                <w:rFonts w:asciiTheme="minorHAnsi" w:hAnsiTheme="minorHAnsi" w:cstheme="minorHAnsi"/>
                <w:sz w:val="22"/>
                <w:szCs w:val="22"/>
              </w:rPr>
              <w:t xml:space="preserve"> (whether it is the case of load shedding or internet malfunctioning etc.). Hence refrain from </w:t>
            </w:r>
            <w:r w:rsidR="00FA671B">
              <w:rPr>
                <w:rFonts w:asciiTheme="minorHAnsi" w:hAnsiTheme="minorHAnsi" w:cstheme="minorHAnsi"/>
                <w:sz w:val="22"/>
                <w:szCs w:val="22"/>
              </w:rPr>
              <w:t>submitting</w:t>
            </w:r>
            <w:r w:rsidRPr="00DD6CF8">
              <w:rPr>
                <w:rFonts w:asciiTheme="minorHAnsi" w:hAnsiTheme="minorHAnsi" w:cstheme="minorHAnsi"/>
                <w:sz w:val="22"/>
                <w:szCs w:val="22"/>
              </w:rPr>
              <w:t xml:space="preserve"> assignments in the last hour of the deadline. It is recommended to </w:t>
            </w:r>
            <w:r w:rsidR="00FA671B">
              <w:rPr>
                <w:rFonts w:asciiTheme="minorHAnsi" w:hAnsiTheme="minorHAnsi" w:cstheme="minorHAnsi"/>
                <w:sz w:val="22"/>
                <w:szCs w:val="22"/>
              </w:rPr>
              <w:t>submit</w:t>
            </w:r>
            <w:r w:rsidRPr="00DD6CF8">
              <w:rPr>
                <w:rFonts w:asciiTheme="minorHAnsi" w:hAnsiTheme="minorHAnsi" w:cstheme="minorHAnsi"/>
                <w:sz w:val="22"/>
                <w:szCs w:val="22"/>
              </w:rPr>
              <w:t xml:space="preserve"> the solution at least two days before its closing date.</w:t>
            </w:r>
          </w:p>
          <w:p w14:paraId="19AF5155" w14:textId="77777777" w:rsidR="001F07C2" w:rsidRPr="00DD6CF8" w:rsidRDefault="001F07C2" w:rsidP="00250807">
            <w:pPr>
              <w:jc w:val="both"/>
              <w:rPr>
                <w:rFonts w:asciiTheme="minorHAnsi" w:hAnsiTheme="minorHAnsi" w:cstheme="minorHAnsi"/>
                <w:sz w:val="22"/>
                <w:szCs w:val="22"/>
              </w:rPr>
            </w:pPr>
          </w:p>
          <w:p w14:paraId="75CFE525" w14:textId="02523ED7" w:rsidR="001F07C2" w:rsidRPr="00BD30F0" w:rsidRDefault="001F07C2" w:rsidP="00250807">
            <w:pPr>
              <w:jc w:val="both"/>
              <w:rPr>
                <w:rFonts w:asciiTheme="minorHAnsi" w:hAnsiTheme="minorHAnsi" w:cstheme="minorHAnsi"/>
                <w:color w:val="FF0000"/>
                <w:sz w:val="22"/>
                <w:szCs w:val="22"/>
              </w:rPr>
            </w:pPr>
            <w:r w:rsidRPr="00DD6CF8">
              <w:rPr>
                <w:rFonts w:asciiTheme="minorHAnsi" w:hAnsiTheme="minorHAnsi" w:cstheme="minorHAnsi"/>
                <w:sz w:val="22"/>
                <w:szCs w:val="22"/>
              </w:rPr>
              <w:t>If you people find any mistake or confusion in the assignment (Question statement), please consult with your instructor before the deadline. After the deadline, no queries will be entertained in this regard.</w:t>
            </w:r>
            <w:r w:rsidR="00BD30F0">
              <w:rPr>
                <w:rFonts w:asciiTheme="minorHAnsi" w:hAnsiTheme="minorHAnsi" w:cstheme="minorHAnsi"/>
                <w:sz w:val="22"/>
                <w:szCs w:val="22"/>
              </w:rPr>
              <w:t xml:space="preserve"> </w:t>
            </w:r>
            <w:r w:rsidR="00BD30F0" w:rsidRPr="00BD30F0">
              <w:rPr>
                <w:rFonts w:asciiTheme="minorHAnsi" w:hAnsiTheme="minorHAnsi" w:cstheme="minorHAnsi"/>
                <w:color w:val="FF0000"/>
                <w:sz w:val="22"/>
                <w:szCs w:val="22"/>
              </w:rPr>
              <w:t xml:space="preserve">Do not post assignment related queries on course MDB. </w:t>
            </w:r>
          </w:p>
          <w:p w14:paraId="4396B048" w14:textId="77777777" w:rsidR="001F07C2" w:rsidRDefault="001F07C2" w:rsidP="00250807">
            <w:pPr>
              <w:jc w:val="center"/>
              <w:rPr>
                <w:rFonts w:asciiTheme="minorHAnsi" w:hAnsiTheme="minorHAnsi" w:cstheme="minorHAnsi"/>
                <w:b/>
                <w:bCs/>
              </w:rPr>
            </w:pPr>
          </w:p>
          <w:p w14:paraId="06F58D1B" w14:textId="43FB8DB8" w:rsidR="001F07C2" w:rsidRPr="00613FEE" w:rsidRDefault="001F07C2" w:rsidP="00250807">
            <w:pPr>
              <w:jc w:val="center"/>
              <w:rPr>
                <w:rFonts w:asciiTheme="minorHAnsi" w:hAnsiTheme="minorHAnsi" w:cstheme="minorHAnsi"/>
                <w:b/>
                <w:bCs/>
              </w:rPr>
            </w:pPr>
            <w:r w:rsidRPr="00613FEE">
              <w:rPr>
                <w:rFonts w:asciiTheme="minorHAnsi" w:hAnsiTheme="minorHAnsi" w:cstheme="minorHAnsi"/>
                <w:b/>
                <w:bCs/>
              </w:rPr>
              <w:t xml:space="preserve">For any query, feel free to </w:t>
            </w:r>
            <w:r w:rsidR="00D92D49">
              <w:rPr>
                <w:rFonts w:asciiTheme="minorHAnsi" w:hAnsiTheme="minorHAnsi" w:cstheme="minorHAnsi"/>
                <w:b/>
                <w:bCs/>
              </w:rPr>
              <w:t>contact</w:t>
            </w:r>
            <w:r w:rsidRPr="00613FEE">
              <w:rPr>
                <w:rFonts w:asciiTheme="minorHAnsi" w:hAnsiTheme="minorHAnsi" w:cstheme="minorHAnsi"/>
                <w:b/>
                <w:bCs/>
              </w:rPr>
              <w:t xml:space="preserve"> at:</w:t>
            </w:r>
          </w:p>
          <w:p w14:paraId="1532FB36" w14:textId="13248634" w:rsidR="001F07C2" w:rsidRPr="00DD6CF8" w:rsidRDefault="001F07C2" w:rsidP="00250807">
            <w:pPr>
              <w:jc w:val="center"/>
              <w:rPr>
                <w:rFonts w:asciiTheme="minorHAnsi" w:hAnsiTheme="minorHAnsi" w:cstheme="minorHAnsi"/>
                <w:b/>
                <w:bCs/>
                <w:color w:val="0000FF"/>
                <w:u w:val="single"/>
              </w:rPr>
            </w:pPr>
            <w:r w:rsidRPr="001F07C2">
              <w:rPr>
                <w:rFonts w:asciiTheme="minorHAnsi" w:hAnsiTheme="minorHAnsi" w:cstheme="minorHAnsi"/>
                <w:b/>
                <w:bCs/>
              </w:rPr>
              <w:t>cs001@vu.edu.pk</w:t>
            </w:r>
          </w:p>
        </w:tc>
      </w:tr>
    </w:tbl>
    <w:p w14:paraId="2629C0AF" w14:textId="3D4377B3" w:rsidR="00432E44" w:rsidRPr="006A4B73" w:rsidRDefault="00432E44" w:rsidP="00432E44">
      <w:pPr>
        <w:jc w:val="center"/>
        <w:rPr>
          <w:b/>
          <w:color w:val="FFFFFF"/>
          <w:sz w:val="28"/>
          <w:szCs w:val="28"/>
        </w:rPr>
      </w:pPr>
      <w:r w:rsidRPr="006A4B73">
        <w:rPr>
          <w:b/>
          <w:color w:val="FFFFFF"/>
          <w:sz w:val="28"/>
          <w:szCs w:val="28"/>
          <w:highlight w:val="black"/>
        </w:rPr>
        <w:lastRenderedPageBreak/>
        <w:t>Questions No 0</w:t>
      </w:r>
      <w:r w:rsidR="00CF1E0B">
        <w:rPr>
          <w:b/>
          <w:color w:val="FFFFFF"/>
          <w:sz w:val="28"/>
          <w:szCs w:val="28"/>
          <w:highlight w:val="black"/>
        </w:rPr>
        <w:t>1</w:t>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001F07C2">
        <w:rPr>
          <w:color w:val="FFFFFF"/>
          <w:sz w:val="28"/>
          <w:szCs w:val="28"/>
          <w:highlight w:val="black"/>
        </w:rPr>
        <w:tab/>
      </w:r>
      <w:r w:rsidR="001F07C2">
        <w:rPr>
          <w:color w:val="FFFFFF"/>
          <w:sz w:val="28"/>
          <w:szCs w:val="28"/>
          <w:highlight w:val="black"/>
        </w:rPr>
        <w:tab/>
      </w:r>
      <w:r>
        <w:rPr>
          <w:color w:val="FFFFFF"/>
          <w:sz w:val="28"/>
          <w:szCs w:val="28"/>
          <w:highlight w:val="black"/>
        </w:rPr>
        <w:tab/>
        <w:t xml:space="preserve">          </w:t>
      </w:r>
      <w:r w:rsidRPr="006A4B73">
        <w:rPr>
          <w:b/>
          <w:color w:val="FFFFFF"/>
          <w:sz w:val="28"/>
          <w:szCs w:val="28"/>
          <w:highlight w:val="black"/>
        </w:rPr>
        <w:t>10 marks</w:t>
      </w:r>
    </w:p>
    <w:p w14:paraId="5B1AD5B8" w14:textId="365C40D2" w:rsidR="009D6C09" w:rsidRDefault="009D6C09" w:rsidP="009D6C09">
      <w:pPr>
        <w:spacing w:line="276" w:lineRule="auto"/>
        <w:jc w:val="both"/>
      </w:pPr>
      <w:r>
        <w:t xml:space="preserve">Identify the printer type and write down only the name of </w:t>
      </w:r>
      <w:r w:rsidR="00736284">
        <w:t xml:space="preserve">the </w:t>
      </w:r>
      <w:r>
        <w:t xml:space="preserve">printer against each number pointed in the following image. </w:t>
      </w:r>
      <w:r w:rsidR="00323FA4" w:rsidRPr="00323FA4">
        <w:rPr>
          <w:color w:val="FF0000"/>
        </w:rPr>
        <w:t>DO NOT PASTE the pictures</w:t>
      </w:r>
      <w:r w:rsidR="00323FA4">
        <w:rPr>
          <w:color w:val="FF0000"/>
        </w:rPr>
        <w:t xml:space="preserve"> in answer</w:t>
      </w:r>
      <w:r w:rsidR="00323FA4" w:rsidRPr="00323FA4">
        <w:rPr>
          <w:color w:val="FF0000"/>
        </w:rPr>
        <w:t xml:space="preserve">, just write the </w:t>
      </w:r>
      <w:r w:rsidR="00323FA4">
        <w:rPr>
          <w:color w:val="FF0000"/>
        </w:rPr>
        <w:t xml:space="preserve">NAME </w:t>
      </w:r>
      <w:r w:rsidR="00323FA4" w:rsidRPr="00323FA4">
        <w:rPr>
          <w:color w:val="FF0000"/>
        </w:rPr>
        <w:t>only</w:t>
      </w:r>
      <w:r w:rsidR="00323FA4">
        <w:t>.</w:t>
      </w:r>
    </w:p>
    <w:p w14:paraId="09A555CE" w14:textId="26D98632" w:rsidR="009D6C09" w:rsidRDefault="009D6C09" w:rsidP="009D6C09">
      <w:pPr>
        <w:spacing w:line="276" w:lineRule="auto"/>
        <w:jc w:val="both"/>
      </w:pPr>
    </w:p>
    <w:tbl>
      <w:tblPr>
        <w:tblStyle w:val="TableGrid"/>
        <w:tblW w:w="0" w:type="auto"/>
        <w:tblInd w:w="378" w:type="dxa"/>
        <w:tblLook w:val="04A0" w:firstRow="1" w:lastRow="0" w:firstColumn="1" w:lastColumn="0" w:noHBand="0" w:noVBand="1"/>
      </w:tblPr>
      <w:tblGrid>
        <w:gridCol w:w="2796"/>
        <w:gridCol w:w="2676"/>
        <w:gridCol w:w="2904"/>
      </w:tblGrid>
      <w:tr w:rsidR="000C3A7F" w14:paraId="495D81F9" w14:textId="77777777" w:rsidTr="00323FA4">
        <w:tc>
          <w:tcPr>
            <w:tcW w:w="2796" w:type="dxa"/>
          </w:tcPr>
          <w:p w14:paraId="1709B49D" w14:textId="5565FF64" w:rsidR="009D6C09" w:rsidRDefault="009E7DE8" w:rsidP="009E7DE8">
            <w:pPr>
              <w:spacing w:line="276" w:lineRule="auto"/>
              <w:jc w:val="center"/>
            </w:pPr>
            <w:r>
              <w:rPr>
                <w:noProof/>
              </w:rPr>
              <w:drawing>
                <wp:inline distT="0" distB="0" distL="0" distR="0" wp14:anchorId="3BB0650E" wp14:editId="3FF2FF02">
                  <wp:extent cx="1637731" cy="1268725"/>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8955" cy="1292914"/>
                          </a:xfrm>
                          <a:prstGeom prst="rect">
                            <a:avLst/>
                          </a:prstGeom>
                          <a:noFill/>
                          <a:ln>
                            <a:noFill/>
                          </a:ln>
                        </pic:spPr>
                      </pic:pic>
                    </a:graphicData>
                  </a:graphic>
                </wp:inline>
              </w:drawing>
            </w:r>
            <w:r w:rsidRPr="009E7DE8">
              <w:rPr>
                <w:sz w:val="40"/>
                <w:szCs w:val="40"/>
              </w:rPr>
              <w:t>1</w:t>
            </w:r>
          </w:p>
        </w:tc>
        <w:tc>
          <w:tcPr>
            <w:tcW w:w="2604" w:type="dxa"/>
          </w:tcPr>
          <w:p w14:paraId="06FEADFC" w14:textId="77777777" w:rsidR="009D6C09" w:rsidRDefault="009E7DE8" w:rsidP="009E7DE8">
            <w:pPr>
              <w:spacing w:line="276" w:lineRule="auto"/>
              <w:jc w:val="center"/>
            </w:pPr>
            <w:r>
              <w:rPr>
                <w:noProof/>
              </w:rPr>
              <w:drawing>
                <wp:inline distT="0" distB="0" distL="0" distR="0" wp14:anchorId="0EBC432B" wp14:editId="4A569536">
                  <wp:extent cx="1549021" cy="126867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2268" cy="1312280"/>
                          </a:xfrm>
                          <a:prstGeom prst="rect">
                            <a:avLst/>
                          </a:prstGeom>
                          <a:noFill/>
                          <a:ln>
                            <a:noFill/>
                          </a:ln>
                        </pic:spPr>
                      </pic:pic>
                    </a:graphicData>
                  </a:graphic>
                </wp:inline>
              </w:drawing>
            </w:r>
          </w:p>
          <w:p w14:paraId="6A62B237" w14:textId="2CC20414" w:rsidR="009E7DE8" w:rsidRDefault="009E7DE8" w:rsidP="009E7DE8">
            <w:pPr>
              <w:spacing w:line="276" w:lineRule="auto"/>
              <w:jc w:val="center"/>
            </w:pPr>
            <w:r w:rsidRPr="009E7DE8">
              <w:rPr>
                <w:sz w:val="40"/>
                <w:szCs w:val="40"/>
              </w:rPr>
              <w:t>2</w:t>
            </w:r>
          </w:p>
        </w:tc>
        <w:tc>
          <w:tcPr>
            <w:tcW w:w="2904" w:type="dxa"/>
          </w:tcPr>
          <w:p w14:paraId="477CC4E6" w14:textId="77777777" w:rsidR="009D6C09" w:rsidRDefault="009E7DE8" w:rsidP="009E7DE8">
            <w:pPr>
              <w:spacing w:line="276" w:lineRule="auto"/>
              <w:jc w:val="center"/>
            </w:pPr>
            <w:r>
              <w:rPr>
                <w:noProof/>
              </w:rPr>
              <w:drawing>
                <wp:inline distT="0" distB="0" distL="0" distR="0" wp14:anchorId="126E3B87" wp14:editId="1811775D">
                  <wp:extent cx="1401441" cy="1268095"/>
                  <wp:effectExtent l="0" t="0" r="889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1105" cy="1303985"/>
                          </a:xfrm>
                          <a:prstGeom prst="rect">
                            <a:avLst/>
                          </a:prstGeom>
                          <a:noFill/>
                          <a:ln>
                            <a:noFill/>
                          </a:ln>
                        </pic:spPr>
                      </pic:pic>
                    </a:graphicData>
                  </a:graphic>
                </wp:inline>
              </w:drawing>
            </w:r>
          </w:p>
          <w:p w14:paraId="675BD73F" w14:textId="5A842128" w:rsidR="009E7DE8" w:rsidRDefault="009E7DE8" w:rsidP="009E7DE8">
            <w:pPr>
              <w:spacing w:line="276" w:lineRule="auto"/>
              <w:jc w:val="center"/>
            </w:pPr>
            <w:r w:rsidRPr="009E7DE8">
              <w:rPr>
                <w:sz w:val="40"/>
                <w:szCs w:val="40"/>
              </w:rPr>
              <w:t>3</w:t>
            </w:r>
          </w:p>
        </w:tc>
      </w:tr>
      <w:tr w:rsidR="000C3A7F" w14:paraId="609F5BA9" w14:textId="77777777" w:rsidTr="00323FA4">
        <w:trPr>
          <w:gridAfter w:val="1"/>
          <w:wAfter w:w="2904" w:type="dxa"/>
        </w:trPr>
        <w:tc>
          <w:tcPr>
            <w:tcW w:w="2796" w:type="dxa"/>
          </w:tcPr>
          <w:p w14:paraId="16670019" w14:textId="77777777" w:rsidR="000C3A7F" w:rsidRDefault="000C3A7F" w:rsidP="000C3A7F">
            <w:pPr>
              <w:spacing w:line="276" w:lineRule="auto"/>
              <w:jc w:val="center"/>
            </w:pPr>
            <w:r>
              <w:rPr>
                <w:noProof/>
              </w:rPr>
              <w:drawing>
                <wp:inline distT="0" distB="0" distL="0" distR="0" wp14:anchorId="79682F86" wp14:editId="52E17A84">
                  <wp:extent cx="1431290" cy="1363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01024" cy="1430435"/>
                          </a:xfrm>
                          <a:prstGeom prst="rect">
                            <a:avLst/>
                          </a:prstGeom>
                          <a:noFill/>
                          <a:ln>
                            <a:noFill/>
                          </a:ln>
                        </pic:spPr>
                      </pic:pic>
                    </a:graphicData>
                  </a:graphic>
                </wp:inline>
              </w:drawing>
            </w:r>
          </w:p>
          <w:p w14:paraId="2350117D" w14:textId="1F3E47EB" w:rsidR="000C3A7F" w:rsidRDefault="000C3A7F" w:rsidP="000C3A7F">
            <w:pPr>
              <w:spacing w:line="276" w:lineRule="auto"/>
              <w:jc w:val="center"/>
            </w:pPr>
            <w:r>
              <w:rPr>
                <w:sz w:val="40"/>
                <w:szCs w:val="40"/>
              </w:rPr>
              <w:t>4</w:t>
            </w:r>
          </w:p>
        </w:tc>
        <w:tc>
          <w:tcPr>
            <w:tcW w:w="2604" w:type="dxa"/>
          </w:tcPr>
          <w:p w14:paraId="51BBAEB1" w14:textId="05424649" w:rsidR="000C3A7F" w:rsidRDefault="00323FA4" w:rsidP="00323FA4">
            <w:pPr>
              <w:spacing w:line="276" w:lineRule="auto"/>
              <w:jc w:val="center"/>
            </w:pPr>
            <w:r>
              <w:rPr>
                <w:noProof/>
              </w:rPr>
              <w:drawing>
                <wp:inline distT="0" distB="0" distL="0" distR="0" wp14:anchorId="2DAD9E4F" wp14:editId="6C961368">
                  <wp:extent cx="1555845" cy="1364302"/>
                  <wp:effectExtent l="0" t="0" r="635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6334" cy="1382268"/>
                          </a:xfrm>
                          <a:prstGeom prst="rect">
                            <a:avLst/>
                          </a:prstGeom>
                          <a:noFill/>
                          <a:ln>
                            <a:noFill/>
                          </a:ln>
                        </pic:spPr>
                      </pic:pic>
                    </a:graphicData>
                  </a:graphic>
                </wp:inline>
              </w:drawing>
            </w:r>
            <w:r>
              <w:rPr>
                <w:sz w:val="40"/>
                <w:szCs w:val="40"/>
              </w:rPr>
              <w:t>5</w:t>
            </w:r>
          </w:p>
        </w:tc>
      </w:tr>
    </w:tbl>
    <w:p w14:paraId="01FDF526" w14:textId="77777777" w:rsidR="009D6C09" w:rsidRDefault="009D6C09" w:rsidP="009D6C09">
      <w:pPr>
        <w:spacing w:line="276" w:lineRule="auto"/>
        <w:jc w:val="both"/>
      </w:pPr>
    </w:p>
    <w:p w14:paraId="30FA1DDE" w14:textId="0C2F9667" w:rsidR="009D6C09" w:rsidRDefault="009D6C09" w:rsidP="00323FA4">
      <w:pPr>
        <w:spacing w:line="276" w:lineRule="auto"/>
        <w:ind w:left="720"/>
        <w:jc w:val="both"/>
      </w:pPr>
      <w:r>
        <w:t xml:space="preserve">1. Type </w:t>
      </w:r>
      <w:r w:rsidR="00736284">
        <w:t xml:space="preserve">the </w:t>
      </w:r>
      <w:r>
        <w:t>printer name here</w:t>
      </w:r>
    </w:p>
    <w:p w14:paraId="530D4CA7" w14:textId="18A9A64B" w:rsidR="009D6C09" w:rsidRDefault="009D6C09" w:rsidP="00323FA4">
      <w:pPr>
        <w:spacing w:line="276" w:lineRule="auto"/>
        <w:ind w:left="720"/>
        <w:jc w:val="both"/>
      </w:pPr>
      <w:r>
        <w:t xml:space="preserve">2. Type </w:t>
      </w:r>
      <w:r w:rsidR="00736284">
        <w:t xml:space="preserve">the </w:t>
      </w:r>
      <w:r>
        <w:t>printer name here</w:t>
      </w:r>
    </w:p>
    <w:p w14:paraId="05F75FC6" w14:textId="3F5D398D" w:rsidR="009D6C09" w:rsidRDefault="009D6C09" w:rsidP="00323FA4">
      <w:pPr>
        <w:spacing w:line="276" w:lineRule="auto"/>
        <w:ind w:left="720"/>
        <w:jc w:val="both"/>
      </w:pPr>
      <w:r>
        <w:t xml:space="preserve">3. Type </w:t>
      </w:r>
      <w:r w:rsidR="00736284">
        <w:t xml:space="preserve">the </w:t>
      </w:r>
      <w:r>
        <w:t>printer name here</w:t>
      </w:r>
    </w:p>
    <w:p w14:paraId="63928DC2" w14:textId="7675B9CD" w:rsidR="009D6C09" w:rsidRDefault="009D6C09" w:rsidP="00323FA4">
      <w:pPr>
        <w:spacing w:line="276" w:lineRule="auto"/>
        <w:ind w:left="720"/>
        <w:jc w:val="both"/>
      </w:pPr>
      <w:r>
        <w:t xml:space="preserve">4. Type </w:t>
      </w:r>
      <w:r w:rsidR="00736284">
        <w:t xml:space="preserve">the </w:t>
      </w:r>
      <w:r>
        <w:t>printer name here</w:t>
      </w:r>
    </w:p>
    <w:p w14:paraId="6F02EA64" w14:textId="1D65D6AD" w:rsidR="009D6C09" w:rsidRDefault="009D6C09" w:rsidP="00323FA4">
      <w:pPr>
        <w:spacing w:line="276" w:lineRule="auto"/>
        <w:ind w:left="720"/>
        <w:jc w:val="both"/>
      </w:pPr>
      <w:r>
        <w:t xml:space="preserve">5. Type </w:t>
      </w:r>
      <w:r w:rsidR="00736284">
        <w:t xml:space="preserve">the </w:t>
      </w:r>
      <w:r>
        <w:t>printer name here</w:t>
      </w:r>
    </w:p>
    <w:p w14:paraId="58CBC3ED" w14:textId="1C284EB7" w:rsidR="009D6C09" w:rsidRDefault="009D6C09" w:rsidP="00FA04D5">
      <w:pPr>
        <w:rPr>
          <w:b/>
        </w:rPr>
      </w:pPr>
    </w:p>
    <w:p w14:paraId="5602F23A" w14:textId="4C49A515" w:rsidR="00086DDE" w:rsidRPr="006A4B73" w:rsidRDefault="00086DDE" w:rsidP="00086DDE">
      <w:pPr>
        <w:jc w:val="center"/>
        <w:rPr>
          <w:b/>
          <w:color w:val="FFFFFF"/>
          <w:sz w:val="28"/>
          <w:szCs w:val="28"/>
        </w:rPr>
      </w:pPr>
      <w:r w:rsidRPr="006A4B73">
        <w:rPr>
          <w:b/>
          <w:color w:val="FFFFFF"/>
          <w:sz w:val="28"/>
          <w:szCs w:val="28"/>
          <w:highlight w:val="black"/>
        </w:rPr>
        <w:t>Questions No 0</w:t>
      </w:r>
      <w:r>
        <w:rPr>
          <w:b/>
          <w:color w:val="FFFFFF"/>
          <w:sz w:val="28"/>
          <w:szCs w:val="28"/>
          <w:highlight w:val="black"/>
        </w:rPr>
        <w:t>2</w:t>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003F52A0">
        <w:rPr>
          <w:color w:val="FFFFFF"/>
          <w:sz w:val="28"/>
          <w:szCs w:val="28"/>
          <w:highlight w:val="black"/>
        </w:rPr>
        <w:tab/>
      </w:r>
      <w:r w:rsidR="003F52A0">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sidRPr="006A4B73">
        <w:rPr>
          <w:color w:val="FFFFFF"/>
          <w:sz w:val="28"/>
          <w:szCs w:val="28"/>
          <w:highlight w:val="black"/>
        </w:rPr>
        <w:tab/>
      </w:r>
      <w:r>
        <w:rPr>
          <w:color w:val="FFFFFF"/>
          <w:sz w:val="28"/>
          <w:szCs w:val="28"/>
          <w:highlight w:val="black"/>
        </w:rPr>
        <w:tab/>
        <w:t xml:space="preserve">          </w:t>
      </w:r>
      <w:r w:rsidRPr="006A4B73">
        <w:rPr>
          <w:b/>
          <w:color w:val="FFFFFF"/>
          <w:sz w:val="28"/>
          <w:szCs w:val="28"/>
          <w:highlight w:val="black"/>
        </w:rPr>
        <w:t>10 marks</w:t>
      </w:r>
    </w:p>
    <w:p w14:paraId="66B2893D" w14:textId="66E95F38" w:rsidR="00086DDE" w:rsidRPr="003D4EF5" w:rsidRDefault="00086DDE" w:rsidP="00086DDE">
      <w:pPr>
        <w:spacing w:line="276" w:lineRule="auto"/>
      </w:pPr>
      <w:r w:rsidRPr="00290E78">
        <w:t>Identify</w:t>
      </w:r>
      <w:r>
        <w:t xml:space="preserve"> the</w:t>
      </w:r>
      <w:r w:rsidRPr="00290E78">
        <w:t xml:space="preserve"> </w:t>
      </w:r>
      <w:r>
        <w:t>Storage</w:t>
      </w:r>
      <w:r w:rsidRPr="00290E78">
        <w:t xml:space="preserve">, </w:t>
      </w:r>
      <w:r>
        <w:t>Software</w:t>
      </w:r>
      <w:r w:rsidRPr="00290E78">
        <w:t xml:space="preserve">, </w:t>
      </w:r>
      <w:r>
        <w:t>I</w:t>
      </w:r>
      <w:r w:rsidRPr="00290E78">
        <w:t>nput</w:t>
      </w:r>
      <w:r w:rsidR="00736284">
        <w:t>,</w:t>
      </w:r>
      <w:r w:rsidRPr="00290E78">
        <w:t xml:space="preserve"> and </w:t>
      </w:r>
      <w:r>
        <w:t>O</w:t>
      </w:r>
      <w:r w:rsidRPr="00290E78">
        <w:t>utput devices from the given list.</w:t>
      </w:r>
      <w:r>
        <w:br/>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3054"/>
        <w:gridCol w:w="1170"/>
        <w:gridCol w:w="1170"/>
        <w:gridCol w:w="1170"/>
        <w:gridCol w:w="1260"/>
      </w:tblGrid>
      <w:tr w:rsidR="00086DDE" w:rsidRPr="00CC7244" w14:paraId="39E2F2FC" w14:textId="77777777" w:rsidTr="00736284">
        <w:trPr>
          <w:jc w:val="center"/>
        </w:trPr>
        <w:tc>
          <w:tcPr>
            <w:tcW w:w="456" w:type="dxa"/>
          </w:tcPr>
          <w:p w14:paraId="6A47D25B" w14:textId="77777777" w:rsidR="00086DDE" w:rsidRPr="00845F1F" w:rsidRDefault="00086DDE" w:rsidP="00793150">
            <w:pPr>
              <w:jc w:val="center"/>
              <w:rPr>
                <w:b/>
              </w:rPr>
            </w:pPr>
            <w:r w:rsidRPr="00845F1F">
              <w:rPr>
                <w:b/>
              </w:rPr>
              <w:t>#</w:t>
            </w:r>
          </w:p>
        </w:tc>
        <w:tc>
          <w:tcPr>
            <w:tcW w:w="3054" w:type="dxa"/>
            <w:shd w:val="clear" w:color="auto" w:fill="auto"/>
          </w:tcPr>
          <w:p w14:paraId="605DEE29" w14:textId="77777777" w:rsidR="00086DDE" w:rsidRPr="00CC7244" w:rsidRDefault="00086DDE" w:rsidP="00793150">
            <w:pPr>
              <w:rPr>
                <w:b/>
              </w:rPr>
            </w:pPr>
            <w:r>
              <w:rPr>
                <w:b/>
              </w:rPr>
              <w:t>List</w:t>
            </w:r>
          </w:p>
        </w:tc>
        <w:tc>
          <w:tcPr>
            <w:tcW w:w="1170" w:type="dxa"/>
            <w:shd w:val="clear" w:color="auto" w:fill="auto"/>
          </w:tcPr>
          <w:p w14:paraId="0E867377" w14:textId="77777777" w:rsidR="00086DDE" w:rsidRPr="00CC7244" w:rsidRDefault="00086DDE" w:rsidP="00793150">
            <w:pPr>
              <w:jc w:val="center"/>
              <w:rPr>
                <w:b/>
              </w:rPr>
            </w:pPr>
            <w:r>
              <w:rPr>
                <w:b/>
              </w:rPr>
              <w:t>Storage</w:t>
            </w:r>
          </w:p>
        </w:tc>
        <w:tc>
          <w:tcPr>
            <w:tcW w:w="1170" w:type="dxa"/>
            <w:shd w:val="clear" w:color="auto" w:fill="auto"/>
          </w:tcPr>
          <w:p w14:paraId="5708442B" w14:textId="77777777" w:rsidR="00086DDE" w:rsidRPr="00CC7244" w:rsidRDefault="00086DDE" w:rsidP="00793150">
            <w:pPr>
              <w:jc w:val="center"/>
              <w:rPr>
                <w:b/>
              </w:rPr>
            </w:pPr>
            <w:r>
              <w:rPr>
                <w:b/>
              </w:rPr>
              <w:t>Software</w:t>
            </w:r>
          </w:p>
        </w:tc>
        <w:tc>
          <w:tcPr>
            <w:tcW w:w="1170" w:type="dxa"/>
            <w:shd w:val="clear" w:color="auto" w:fill="auto"/>
          </w:tcPr>
          <w:p w14:paraId="732BF857" w14:textId="77777777" w:rsidR="00086DDE" w:rsidRPr="00CC7244" w:rsidRDefault="00086DDE" w:rsidP="00793150">
            <w:pPr>
              <w:jc w:val="center"/>
              <w:rPr>
                <w:b/>
              </w:rPr>
            </w:pPr>
            <w:r>
              <w:rPr>
                <w:b/>
              </w:rPr>
              <w:t>Input</w:t>
            </w:r>
          </w:p>
        </w:tc>
        <w:tc>
          <w:tcPr>
            <w:tcW w:w="1260" w:type="dxa"/>
          </w:tcPr>
          <w:p w14:paraId="78E30FD2" w14:textId="77777777" w:rsidR="00086DDE" w:rsidRPr="00CC7244" w:rsidRDefault="00086DDE" w:rsidP="00793150">
            <w:pPr>
              <w:jc w:val="center"/>
              <w:rPr>
                <w:b/>
              </w:rPr>
            </w:pPr>
            <w:r>
              <w:rPr>
                <w:b/>
              </w:rPr>
              <w:t>Output</w:t>
            </w:r>
          </w:p>
        </w:tc>
      </w:tr>
      <w:tr w:rsidR="00086DDE" w:rsidRPr="00CC7244" w14:paraId="5A6DAD5B" w14:textId="77777777" w:rsidTr="00736284">
        <w:trPr>
          <w:jc w:val="center"/>
        </w:trPr>
        <w:tc>
          <w:tcPr>
            <w:tcW w:w="456" w:type="dxa"/>
            <w:shd w:val="clear" w:color="auto" w:fill="D9D9D9"/>
          </w:tcPr>
          <w:p w14:paraId="52908596" w14:textId="77777777" w:rsidR="00086DDE" w:rsidRPr="00290E78" w:rsidRDefault="00086DDE" w:rsidP="00793150">
            <w:pPr>
              <w:rPr>
                <w:b/>
              </w:rPr>
            </w:pPr>
          </w:p>
        </w:tc>
        <w:tc>
          <w:tcPr>
            <w:tcW w:w="3054" w:type="dxa"/>
            <w:shd w:val="clear" w:color="auto" w:fill="D9D9D9"/>
          </w:tcPr>
          <w:p w14:paraId="0D61B5BE" w14:textId="77777777" w:rsidR="00086DDE" w:rsidRPr="00290E78" w:rsidRDefault="00086DDE" w:rsidP="00793150">
            <w:pPr>
              <w:rPr>
                <w:b/>
              </w:rPr>
            </w:pPr>
            <w:r w:rsidRPr="00290E78">
              <w:rPr>
                <w:b/>
              </w:rPr>
              <w:t>Keyboard</w:t>
            </w:r>
            <w:r>
              <w:rPr>
                <w:b/>
              </w:rPr>
              <w:t xml:space="preserve"> (Example)</w:t>
            </w:r>
          </w:p>
        </w:tc>
        <w:tc>
          <w:tcPr>
            <w:tcW w:w="1170" w:type="dxa"/>
            <w:shd w:val="clear" w:color="auto" w:fill="D9D9D9"/>
          </w:tcPr>
          <w:p w14:paraId="7886033A" w14:textId="77777777" w:rsidR="00086DDE" w:rsidRPr="00CE1D6C" w:rsidRDefault="00086DDE" w:rsidP="00793150">
            <w:pPr>
              <w:jc w:val="center"/>
              <w:rPr>
                <w:b/>
              </w:rPr>
            </w:pPr>
            <w:r>
              <w:rPr>
                <w:b/>
              </w:rPr>
              <w:t>-</w:t>
            </w:r>
          </w:p>
        </w:tc>
        <w:tc>
          <w:tcPr>
            <w:tcW w:w="1170" w:type="dxa"/>
            <w:shd w:val="clear" w:color="auto" w:fill="D9D9D9"/>
          </w:tcPr>
          <w:p w14:paraId="4836B3AB" w14:textId="77777777" w:rsidR="00086DDE" w:rsidRDefault="00086DDE" w:rsidP="00793150">
            <w:pPr>
              <w:jc w:val="center"/>
            </w:pPr>
            <w:r>
              <w:t>-</w:t>
            </w:r>
          </w:p>
        </w:tc>
        <w:tc>
          <w:tcPr>
            <w:tcW w:w="1170" w:type="dxa"/>
            <w:shd w:val="clear" w:color="auto" w:fill="D9D9D9"/>
          </w:tcPr>
          <w:p w14:paraId="75977AAA" w14:textId="77777777" w:rsidR="00086DDE" w:rsidRPr="00CC7244" w:rsidRDefault="00086DDE" w:rsidP="00793150">
            <w:pPr>
              <w:jc w:val="center"/>
              <w:rPr>
                <w:b/>
              </w:rPr>
            </w:pPr>
            <w:r>
              <w:rPr>
                <w:b/>
              </w:rPr>
              <w:t>Yes</w:t>
            </w:r>
          </w:p>
        </w:tc>
        <w:tc>
          <w:tcPr>
            <w:tcW w:w="1260" w:type="dxa"/>
            <w:shd w:val="clear" w:color="auto" w:fill="D9D9D9"/>
          </w:tcPr>
          <w:p w14:paraId="4F49B9E7" w14:textId="77777777" w:rsidR="00086DDE" w:rsidRPr="00CC7244" w:rsidRDefault="00086DDE" w:rsidP="00793150">
            <w:pPr>
              <w:jc w:val="center"/>
              <w:rPr>
                <w:b/>
              </w:rPr>
            </w:pPr>
            <w:r>
              <w:rPr>
                <w:b/>
              </w:rPr>
              <w:t>-</w:t>
            </w:r>
          </w:p>
        </w:tc>
      </w:tr>
      <w:tr w:rsidR="00086DDE" w:rsidRPr="00CC7244" w14:paraId="68C25E72" w14:textId="77777777" w:rsidTr="00736284">
        <w:trPr>
          <w:jc w:val="center"/>
        </w:trPr>
        <w:tc>
          <w:tcPr>
            <w:tcW w:w="456" w:type="dxa"/>
          </w:tcPr>
          <w:p w14:paraId="3CA05F1D" w14:textId="77777777" w:rsidR="00086DDE" w:rsidRPr="00290E78" w:rsidRDefault="00086DDE" w:rsidP="00793150">
            <w:pPr>
              <w:jc w:val="center"/>
            </w:pPr>
            <w:r>
              <w:t>1</w:t>
            </w:r>
          </w:p>
        </w:tc>
        <w:tc>
          <w:tcPr>
            <w:tcW w:w="3054" w:type="dxa"/>
            <w:shd w:val="clear" w:color="auto" w:fill="auto"/>
          </w:tcPr>
          <w:p w14:paraId="6F6DBA51" w14:textId="63D861AD" w:rsidR="00086DDE" w:rsidRPr="00290E78" w:rsidRDefault="00393B65" w:rsidP="00793150">
            <w:r>
              <w:t>LCD</w:t>
            </w:r>
          </w:p>
        </w:tc>
        <w:tc>
          <w:tcPr>
            <w:tcW w:w="1170" w:type="dxa"/>
            <w:shd w:val="clear" w:color="auto" w:fill="auto"/>
          </w:tcPr>
          <w:p w14:paraId="5F91AD02" w14:textId="3028E17C" w:rsidR="00086DDE" w:rsidRPr="00664085" w:rsidRDefault="00086DDE" w:rsidP="00793150">
            <w:pPr>
              <w:jc w:val="center"/>
            </w:pPr>
          </w:p>
        </w:tc>
        <w:tc>
          <w:tcPr>
            <w:tcW w:w="1170" w:type="dxa"/>
            <w:shd w:val="clear" w:color="auto" w:fill="auto"/>
          </w:tcPr>
          <w:p w14:paraId="72A72208" w14:textId="77777777" w:rsidR="00086DDE" w:rsidRDefault="00086DDE" w:rsidP="00793150">
            <w:pPr>
              <w:jc w:val="center"/>
            </w:pPr>
          </w:p>
        </w:tc>
        <w:tc>
          <w:tcPr>
            <w:tcW w:w="1170" w:type="dxa"/>
            <w:shd w:val="clear" w:color="auto" w:fill="auto"/>
          </w:tcPr>
          <w:p w14:paraId="10D173DC" w14:textId="77777777" w:rsidR="00086DDE" w:rsidRPr="005B20DC" w:rsidRDefault="00086DDE" w:rsidP="00793150">
            <w:pPr>
              <w:jc w:val="center"/>
            </w:pPr>
          </w:p>
        </w:tc>
        <w:tc>
          <w:tcPr>
            <w:tcW w:w="1260" w:type="dxa"/>
          </w:tcPr>
          <w:p w14:paraId="4E568893" w14:textId="1EA327E1" w:rsidR="00086DDE" w:rsidRPr="00393B65" w:rsidRDefault="00086DDE" w:rsidP="00793150">
            <w:pPr>
              <w:jc w:val="center"/>
              <w:rPr>
                <w:bCs/>
              </w:rPr>
            </w:pPr>
          </w:p>
        </w:tc>
      </w:tr>
      <w:tr w:rsidR="00086DDE" w:rsidRPr="00CC7244" w14:paraId="6DCE7ABA" w14:textId="77777777" w:rsidTr="00736284">
        <w:trPr>
          <w:jc w:val="center"/>
        </w:trPr>
        <w:tc>
          <w:tcPr>
            <w:tcW w:w="456" w:type="dxa"/>
          </w:tcPr>
          <w:p w14:paraId="03AE1C9A" w14:textId="77777777" w:rsidR="00086DDE" w:rsidRDefault="00086DDE" w:rsidP="00793150">
            <w:pPr>
              <w:jc w:val="center"/>
            </w:pPr>
            <w:r>
              <w:t>2</w:t>
            </w:r>
          </w:p>
        </w:tc>
        <w:tc>
          <w:tcPr>
            <w:tcW w:w="3054" w:type="dxa"/>
            <w:shd w:val="clear" w:color="auto" w:fill="auto"/>
          </w:tcPr>
          <w:p w14:paraId="498BE39C" w14:textId="77777777" w:rsidR="00086DDE" w:rsidRPr="00290E78" w:rsidRDefault="00086DDE" w:rsidP="00793150">
            <w:r>
              <w:t>RAM</w:t>
            </w:r>
          </w:p>
        </w:tc>
        <w:tc>
          <w:tcPr>
            <w:tcW w:w="1170" w:type="dxa"/>
            <w:shd w:val="clear" w:color="auto" w:fill="auto"/>
          </w:tcPr>
          <w:p w14:paraId="16A7C332" w14:textId="743DAECA" w:rsidR="00086DDE" w:rsidRPr="005B20DC" w:rsidRDefault="00086DDE" w:rsidP="00793150">
            <w:pPr>
              <w:jc w:val="center"/>
            </w:pPr>
          </w:p>
        </w:tc>
        <w:tc>
          <w:tcPr>
            <w:tcW w:w="1170" w:type="dxa"/>
            <w:shd w:val="clear" w:color="auto" w:fill="auto"/>
          </w:tcPr>
          <w:p w14:paraId="3CF821BE" w14:textId="77777777" w:rsidR="00086DDE" w:rsidRPr="005B20DC" w:rsidRDefault="00086DDE" w:rsidP="00793150">
            <w:pPr>
              <w:jc w:val="center"/>
            </w:pPr>
          </w:p>
        </w:tc>
        <w:tc>
          <w:tcPr>
            <w:tcW w:w="1170" w:type="dxa"/>
            <w:shd w:val="clear" w:color="auto" w:fill="auto"/>
          </w:tcPr>
          <w:p w14:paraId="163341EE" w14:textId="77777777" w:rsidR="00086DDE" w:rsidRPr="005B20DC" w:rsidRDefault="00086DDE" w:rsidP="00793150">
            <w:pPr>
              <w:jc w:val="center"/>
            </w:pPr>
          </w:p>
        </w:tc>
        <w:tc>
          <w:tcPr>
            <w:tcW w:w="1260" w:type="dxa"/>
          </w:tcPr>
          <w:p w14:paraId="4774FB03" w14:textId="77777777" w:rsidR="00086DDE" w:rsidRPr="005B20DC" w:rsidRDefault="00086DDE" w:rsidP="00793150">
            <w:pPr>
              <w:jc w:val="center"/>
            </w:pPr>
          </w:p>
        </w:tc>
      </w:tr>
      <w:tr w:rsidR="00086DDE" w:rsidRPr="00CC7244" w14:paraId="08F080FA" w14:textId="77777777" w:rsidTr="00736284">
        <w:trPr>
          <w:jc w:val="center"/>
        </w:trPr>
        <w:tc>
          <w:tcPr>
            <w:tcW w:w="456" w:type="dxa"/>
          </w:tcPr>
          <w:p w14:paraId="25472D34" w14:textId="77777777" w:rsidR="00086DDE" w:rsidRDefault="00086DDE" w:rsidP="00793150">
            <w:pPr>
              <w:jc w:val="center"/>
            </w:pPr>
            <w:r>
              <w:t>3</w:t>
            </w:r>
          </w:p>
        </w:tc>
        <w:tc>
          <w:tcPr>
            <w:tcW w:w="3054" w:type="dxa"/>
            <w:shd w:val="clear" w:color="auto" w:fill="auto"/>
          </w:tcPr>
          <w:p w14:paraId="369DF2A4" w14:textId="43C7BF6C" w:rsidR="00086DDE" w:rsidRPr="00290E78" w:rsidRDefault="00393B65" w:rsidP="00793150">
            <w:r w:rsidRPr="00393B65">
              <w:t>Braille reader</w:t>
            </w:r>
          </w:p>
        </w:tc>
        <w:tc>
          <w:tcPr>
            <w:tcW w:w="1170" w:type="dxa"/>
            <w:shd w:val="clear" w:color="auto" w:fill="auto"/>
          </w:tcPr>
          <w:p w14:paraId="647253BE" w14:textId="34DAAA60" w:rsidR="00086DDE" w:rsidRPr="005B20DC" w:rsidRDefault="00086DDE" w:rsidP="00793150">
            <w:pPr>
              <w:jc w:val="center"/>
            </w:pPr>
          </w:p>
        </w:tc>
        <w:tc>
          <w:tcPr>
            <w:tcW w:w="1170" w:type="dxa"/>
            <w:shd w:val="clear" w:color="auto" w:fill="auto"/>
          </w:tcPr>
          <w:p w14:paraId="11039BE2" w14:textId="77777777" w:rsidR="00086DDE" w:rsidRPr="005B20DC" w:rsidRDefault="00086DDE" w:rsidP="00793150">
            <w:pPr>
              <w:jc w:val="center"/>
            </w:pPr>
          </w:p>
        </w:tc>
        <w:tc>
          <w:tcPr>
            <w:tcW w:w="1170" w:type="dxa"/>
            <w:shd w:val="clear" w:color="auto" w:fill="auto"/>
          </w:tcPr>
          <w:p w14:paraId="527FEA3E" w14:textId="77777777" w:rsidR="00086DDE" w:rsidRPr="005B20DC" w:rsidRDefault="00086DDE" w:rsidP="00793150">
            <w:pPr>
              <w:jc w:val="center"/>
            </w:pPr>
          </w:p>
        </w:tc>
        <w:tc>
          <w:tcPr>
            <w:tcW w:w="1260" w:type="dxa"/>
          </w:tcPr>
          <w:p w14:paraId="104A2EC2" w14:textId="7D67633B" w:rsidR="00086DDE" w:rsidRPr="005B20DC" w:rsidRDefault="00086DDE" w:rsidP="00793150">
            <w:pPr>
              <w:jc w:val="center"/>
            </w:pPr>
          </w:p>
        </w:tc>
      </w:tr>
      <w:tr w:rsidR="00086DDE" w:rsidRPr="00CC7244" w14:paraId="671A2F8A" w14:textId="77777777" w:rsidTr="00736284">
        <w:trPr>
          <w:jc w:val="center"/>
        </w:trPr>
        <w:tc>
          <w:tcPr>
            <w:tcW w:w="456" w:type="dxa"/>
          </w:tcPr>
          <w:p w14:paraId="0D90A8A7" w14:textId="77777777" w:rsidR="00086DDE" w:rsidRPr="00290E78" w:rsidRDefault="00086DDE" w:rsidP="00793150">
            <w:pPr>
              <w:jc w:val="center"/>
            </w:pPr>
            <w:r>
              <w:t>4</w:t>
            </w:r>
          </w:p>
        </w:tc>
        <w:tc>
          <w:tcPr>
            <w:tcW w:w="3054" w:type="dxa"/>
            <w:shd w:val="clear" w:color="auto" w:fill="auto"/>
          </w:tcPr>
          <w:p w14:paraId="01A2BA21" w14:textId="678B9706" w:rsidR="00086DDE" w:rsidRPr="00290E78" w:rsidRDefault="00086DDE" w:rsidP="00793150">
            <w:r>
              <w:t>Microsoft</w:t>
            </w:r>
            <w:r w:rsidR="00393B65">
              <w:t xml:space="preserve"> Excel</w:t>
            </w:r>
          </w:p>
        </w:tc>
        <w:tc>
          <w:tcPr>
            <w:tcW w:w="1170" w:type="dxa"/>
            <w:shd w:val="clear" w:color="auto" w:fill="auto"/>
          </w:tcPr>
          <w:p w14:paraId="5ACB44F3" w14:textId="77777777" w:rsidR="00086DDE" w:rsidRPr="005B20DC" w:rsidRDefault="00086DDE" w:rsidP="00793150">
            <w:pPr>
              <w:jc w:val="center"/>
            </w:pPr>
          </w:p>
        </w:tc>
        <w:tc>
          <w:tcPr>
            <w:tcW w:w="1170" w:type="dxa"/>
            <w:shd w:val="clear" w:color="auto" w:fill="auto"/>
          </w:tcPr>
          <w:p w14:paraId="43210AA0" w14:textId="0256C559" w:rsidR="00086DDE" w:rsidRPr="005B20DC" w:rsidRDefault="00086DDE" w:rsidP="00793150">
            <w:pPr>
              <w:jc w:val="center"/>
            </w:pPr>
          </w:p>
        </w:tc>
        <w:tc>
          <w:tcPr>
            <w:tcW w:w="1170" w:type="dxa"/>
            <w:shd w:val="clear" w:color="auto" w:fill="auto"/>
          </w:tcPr>
          <w:p w14:paraId="65A17417" w14:textId="77777777" w:rsidR="00086DDE" w:rsidRPr="00A9065D" w:rsidRDefault="00086DDE" w:rsidP="00793150">
            <w:pPr>
              <w:jc w:val="center"/>
            </w:pPr>
          </w:p>
        </w:tc>
        <w:tc>
          <w:tcPr>
            <w:tcW w:w="1260" w:type="dxa"/>
          </w:tcPr>
          <w:p w14:paraId="7DEF79A2" w14:textId="77777777" w:rsidR="00086DDE" w:rsidRPr="005B20DC" w:rsidRDefault="00086DDE" w:rsidP="00793150">
            <w:pPr>
              <w:jc w:val="center"/>
            </w:pPr>
          </w:p>
        </w:tc>
      </w:tr>
      <w:tr w:rsidR="00086DDE" w:rsidRPr="00CC7244" w14:paraId="42A74D22" w14:textId="77777777" w:rsidTr="00736284">
        <w:trPr>
          <w:jc w:val="center"/>
        </w:trPr>
        <w:tc>
          <w:tcPr>
            <w:tcW w:w="456" w:type="dxa"/>
          </w:tcPr>
          <w:p w14:paraId="729EAC5A" w14:textId="77777777" w:rsidR="00086DDE" w:rsidRPr="00290E78" w:rsidRDefault="00086DDE" w:rsidP="00793150">
            <w:pPr>
              <w:jc w:val="center"/>
            </w:pPr>
            <w:r>
              <w:t>5</w:t>
            </w:r>
          </w:p>
        </w:tc>
        <w:tc>
          <w:tcPr>
            <w:tcW w:w="3054" w:type="dxa"/>
            <w:shd w:val="clear" w:color="auto" w:fill="auto"/>
          </w:tcPr>
          <w:p w14:paraId="4C46F620" w14:textId="3A3657A2" w:rsidR="00086DDE" w:rsidRPr="00290E78" w:rsidRDefault="00393B65" w:rsidP="00793150">
            <w:r>
              <w:t>GPS</w:t>
            </w:r>
          </w:p>
        </w:tc>
        <w:tc>
          <w:tcPr>
            <w:tcW w:w="1170" w:type="dxa"/>
            <w:shd w:val="clear" w:color="auto" w:fill="auto"/>
          </w:tcPr>
          <w:p w14:paraId="595D0629" w14:textId="77777777" w:rsidR="00086DDE" w:rsidRPr="005B20DC" w:rsidRDefault="00086DDE" w:rsidP="00793150">
            <w:pPr>
              <w:jc w:val="center"/>
            </w:pPr>
          </w:p>
        </w:tc>
        <w:tc>
          <w:tcPr>
            <w:tcW w:w="1170" w:type="dxa"/>
            <w:shd w:val="clear" w:color="auto" w:fill="auto"/>
          </w:tcPr>
          <w:p w14:paraId="60C2393F" w14:textId="712DBF95" w:rsidR="00086DDE" w:rsidRPr="005B20DC" w:rsidRDefault="00086DDE" w:rsidP="00793150">
            <w:pPr>
              <w:jc w:val="center"/>
            </w:pPr>
          </w:p>
        </w:tc>
        <w:tc>
          <w:tcPr>
            <w:tcW w:w="1170" w:type="dxa"/>
            <w:shd w:val="clear" w:color="auto" w:fill="auto"/>
          </w:tcPr>
          <w:p w14:paraId="161B0460" w14:textId="77777777" w:rsidR="00086DDE" w:rsidRPr="00A9065D" w:rsidRDefault="00086DDE" w:rsidP="00793150">
            <w:pPr>
              <w:jc w:val="center"/>
            </w:pPr>
          </w:p>
        </w:tc>
        <w:tc>
          <w:tcPr>
            <w:tcW w:w="1260" w:type="dxa"/>
          </w:tcPr>
          <w:p w14:paraId="25838C3A" w14:textId="55DDA4FF" w:rsidR="00086DDE" w:rsidRPr="005B20DC" w:rsidRDefault="00086DDE" w:rsidP="00793150">
            <w:pPr>
              <w:jc w:val="center"/>
            </w:pPr>
          </w:p>
        </w:tc>
      </w:tr>
      <w:tr w:rsidR="00086DDE" w:rsidRPr="00CC7244" w14:paraId="62DD27F8" w14:textId="77777777" w:rsidTr="00736284">
        <w:trPr>
          <w:jc w:val="center"/>
        </w:trPr>
        <w:tc>
          <w:tcPr>
            <w:tcW w:w="456" w:type="dxa"/>
          </w:tcPr>
          <w:p w14:paraId="2746F6CE" w14:textId="77777777" w:rsidR="00086DDE" w:rsidRDefault="00086DDE" w:rsidP="00793150">
            <w:pPr>
              <w:jc w:val="center"/>
            </w:pPr>
            <w:r>
              <w:t>6</w:t>
            </w:r>
          </w:p>
        </w:tc>
        <w:tc>
          <w:tcPr>
            <w:tcW w:w="3054" w:type="dxa"/>
            <w:shd w:val="clear" w:color="auto" w:fill="auto"/>
          </w:tcPr>
          <w:p w14:paraId="6877146D" w14:textId="77777777" w:rsidR="00086DDE" w:rsidRPr="00C129A4" w:rsidRDefault="00086DDE" w:rsidP="00793150">
            <w:r>
              <w:t>Joystick</w:t>
            </w:r>
          </w:p>
        </w:tc>
        <w:tc>
          <w:tcPr>
            <w:tcW w:w="1170" w:type="dxa"/>
            <w:shd w:val="clear" w:color="auto" w:fill="auto"/>
          </w:tcPr>
          <w:p w14:paraId="3B578066" w14:textId="77777777" w:rsidR="00086DDE" w:rsidRPr="005B20DC" w:rsidRDefault="00086DDE" w:rsidP="00793150">
            <w:pPr>
              <w:jc w:val="center"/>
            </w:pPr>
          </w:p>
        </w:tc>
        <w:tc>
          <w:tcPr>
            <w:tcW w:w="1170" w:type="dxa"/>
            <w:shd w:val="clear" w:color="auto" w:fill="auto"/>
          </w:tcPr>
          <w:p w14:paraId="26E5AAFD" w14:textId="77777777" w:rsidR="00086DDE" w:rsidRPr="005B20DC" w:rsidRDefault="00086DDE" w:rsidP="00793150">
            <w:pPr>
              <w:jc w:val="center"/>
            </w:pPr>
          </w:p>
        </w:tc>
        <w:tc>
          <w:tcPr>
            <w:tcW w:w="1170" w:type="dxa"/>
            <w:shd w:val="clear" w:color="auto" w:fill="auto"/>
          </w:tcPr>
          <w:p w14:paraId="53DD6EE5" w14:textId="330FB749" w:rsidR="00086DDE" w:rsidRPr="00A9065D" w:rsidRDefault="00086DDE" w:rsidP="00793150">
            <w:pPr>
              <w:jc w:val="center"/>
            </w:pPr>
          </w:p>
        </w:tc>
        <w:tc>
          <w:tcPr>
            <w:tcW w:w="1260" w:type="dxa"/>
          </w:tcPr>
          <w:p w14:paraId="70F42FDD" w14:textId="77777777" w:rsidR="00086DDE" w:rsidRPr="005B20DC" w:rsidRDefault="00086DDE" w:rsidP="00793150">
            <w:pPr>
              <w:jc w:val="center"/>
            </w:pPr>
          </w:p>
        </w:tc>
      </w:tr>
      <w:tr w:rsidR="00086DDE" w:rsidRPr="00CC7244" w14:paraId="426056A1" w14:textId="77777777" w:rsidTr="00736284">
        <w:trPr>
          <w:jc w:val="center"/>
        </w:trPr>
        <w:tc>
          <w:tcPr>
            <w:tcW w:w="456" w:type="dxa"/>
          </w:tcPr>
          <w:p w14:paraId="59534A81" w14:textId="77777777" w:rsidR="00086DDE" w:rsidRDefault="00086DDE" w:rsidP="00793150">
            <w:pPr>
              <w:jc w:val="center"/>
            </w:pPr>
            <w:r>
              <w:t>7</w:t>
            </w:r>
          </w:p>
        </w:tc>
        <w:tc>
          <w:tcPr>
            <w:tcW w:w="3054" w:type="dxa"/>
            <w:shd w:val="clear" w:color="auto" w:fill="auto"/>
          </w:tcPr>
          <w:p w14:paraId="6B5E28E7" w14:textId="5CE59568" w:rsidR="00086DDE" w:rsidRPr="00C129A4" w:rsidRDefault="00393B65" w:rsidP="00793150">
            <w:r>
              <w:t>Headphone</w:t>
            </w:r>
          </w:p>
        </w:tc>
        <w:tc>
          <w:tcPr>
            <w:tcW w:w="1170" w:type="dxa"/>
            <w:shd w:val="clear" w:color="auto" w:fill="auto"/>
          </w:tcPr>
          <w:p w14:paraId="1654114B" w14:textId="77777777" w:rsidR="00086DDE" w:rsidRPr="005B20DC" w:rsidRDefault="00086DDE" w:rsidP="00793150">
            <w:pPr>
              <w:jc w:val="center"/>
            </w:pPr>
          </w:p>
        </w:tc>
        <w:tc>
          <w:tcPr>
            <w:tcW w:w="1170" w:type="dxa"/>
            <w:shd w:val="clear" w:color="auto" w:fill="auto"/>
          </w:tcPr>
          <w:p w14:paraId="322828F6" w14:textId="77777777" w:rsidR="00086DDE" w:rsidRPr="005B20DC" w:rsidRDefault="00086DDE" w:rsidP="00793150">
            <w:pPr>
              <w:jc w:val="center"/>
            </w:pPr>
          </w:p>
        </w:tc>
        <w:tc>
          <w:tcPr>
            <w:tcW w:w="1170" w:type="dxa"/>
            <w:shd w:val="clear" w:color="auto" w:fill="auto"/>
          </w:tcPr>
          <w:p w14:paraId="49B8407B" w14:textId="53245C3D" w:rsidR="00086DDE" w:rsidRPr="00A9065D" w:rsidRDefault="00086DDE" w:rsidP="00793150">
            <w:pPr>
              <w:jc w:val="center"/>
            </w:pPr>
          </w:p>
        </w:tc>
        <w:tc>
          <w:tcPr>
            <w:tcW w:w="1260" w:type="dxa"/>
          </w:tcPr>
          <w:p w14:paraId="3C8E83BA" w14:textId="7CF74488" w:rsidR="00086DDE" w:rsidRPr="005B20DC" w:rsidRDefault="00086DDE" w:rsidP="00793150">
            <w:pPr>
              <w:jc w:val="center"/>
            </w:pPr>
          </w:p>
        </w:tc>
      </w:tr>
      <w:tr w:rsidR="00086DDE" w:rsidRPr="00CC7244" w14:paraId="603C3DA3" w14:textId="77777777" w:rsidTr="00736284">
        <w:trPr>
          <w:jc w:val="center"/>
        </w:trPr>
        <w:tc>
          <w:tcPr>
            <w:tcW w:w="456" w:type="dxa"/>
          </w:tcPr>
          <w:p w14:paraId="04E83316" w14:textId="77777777" w:rsidR="00086DDE" w:rsidRPr="00C129A4" w:rsidRDefault="00086DDE" w:rsidP="00793150">
            <w:pPr>
              <w:jc w:val="center"/>
            </w:pPr>
            <w:r>
              <w:t>8</w:t>
            </w:r>
          </w:p>
        </w:tc>
        <w:tc>
          <w:tcPr>
            <w:tcW w:w="3054" w:type="dxa"/>
            <w:shd w:val="clear" w:color="auto" w:fill="auto"/>
          </w:tcPr>
          <w:p w14:paraId="5AFC893D" w14:textId="77777777" w:rsidR="00086DDE" w:rsidRPr="00C129A4" w:rsidRDefault="00086DDE" w:rsidP="00793150">
            <w:r>
              <w:t>Bar code reader</w:t>
            </w:r>
          </w:p>
        </w:tc>
        <w:tc>
          <w:tcPr>
            <w:tcW w:w="1170" w:type="dxa"/>
            <w:shd w:val="clear" w:color="auto" w:fill="auto"/>
          </w:tcPr>
          <w:p w14:paraId="2529D67C" w14:textId="77777777" w:rsidR="00086DDE" w:rsidRPr="005B20DC" w:rsidRDefault="00086DDE" w:rsidP="00793150">
            <w:pPr>
              <w:jc w:val="center"/>
            </w:pPr>
          </w:p>
        </w:tc>
        <w:tc>
          <w:tcPr>
            <w:tcW w:w="1170" w:type="dxa"/>
            <w:shd w:val="clear" w:color="auto" w:fill="auto"/>
          </w:tcPr>
          <w:p w14:paraId="5116070C" w14:textId="77777777" w:rsidR="00086DDE" w:rsidRPr="005B20DC" w:rsidRDefault="00086DDE" w:rsidP="00793150">
            <w:pPr>
              <w:jc w:val="center"/>
            </w:pPr>
          </w:p>
        </w:tc>
        <w:tc>
          <w:tcPr>
            <w:tcW w:w="1170" w:type="dxa"/>
            <w:shd w:val="clear" w:color="auto" w:fill="auto"/>
          </w:tcPr>
          <w:p w14:paraId="55193372" w14:textId="350D0D84" w:rsidR="00086DDE" w:rsidRPr="00A9065D" w:rsidRDefault="00086DDE" w:rsidP="00793150">
            <w:pPr>
              <w:jc w:val="center"/>
            </w:pPr>
          </w:p>
        </w:tc>
        <w:tc>
          <w:tcPr>
            <w:tcW w:w="1260" w:type="dxa"/>
          </w:tcPr>
          <w:p w14:paraId="42D77F52" w14:textId="77777777" w:rsidR="00086DDE" w:rsidRPr="005B20DC" w:rsidRDefault="00086DDE" w:rsidP="00793150">
            <w:pPr>
              <w:jc w:val="center"/>
            </w:pPr>
          </w:p>
        </w:tc>
      </w:tr>
      <w:tr w:rsidR="00086DDE" w:rsidRPr="00CC7244" w14:paraId="66EF990C" w14:textId="77777777" w:rsidTr="00736284">
        <w:trPr>
          <w:jc w:val="center"/>
        </w:trPr>
        <w:tc>
          <w:tcPr>
            <w:tcW w:w="456" w:type="dxa"/>
          </w:tcPr>
          <w:p w14:paraId="02156FAF" w14:textId="77777777" w:rsidR="00086DDE" w:rsidRDefault="00086DDE" w:rsidP="00793150">
            <w:pPr>
              <w:jc w:val="center"/>
            </w:pPr>
            <w:r>
              <w:t>9</w:t>
            </w:r>
          </w:p>
        </w:tc>
        <w:tc>
          <w:tcPr>
            <w:tcW w:w="3054" w:type="dxa"/>
            <w:shd w:val="clear" w:color="auto" w:fill="auto"/>
          </w:tcPr>
          <w:p w14:paraId="0B6A3B68" w14:textId="721A1F90" w:rsidR="00086DDE" w:rsidRPr="00D46A0C" w:rsidRDefault="00393B65" w:rsidP="00793150">
            <w:r>
              <w:t>USB</w:t>
            </w:r>
          </w:p>
        </w:tc>
        <w:tc>
          <w:tcPr>
            <w:tcW w:w="1170" w:type="dxa"/>
            <w:shd w:val="clear" w:color="auto" w:fill="auto"/>
          </w:tcPr>
          <w:p w14:paraId="0575CC6B" w14:textId="50CC6163" w:rsidR="00086DDE" w:rsidRPr="005B20DC" w:rsidRDefault="00086DDE" w:rsidP="00793150">
            <w:pPr>
              <w:jc w:val="center"/>
            </w:pPr>
          </w:p>
        </w:tc>
        <w:tc>
          <w:tcPr>
            <w:tcW w:w="1170" w:type="dxa"/>
            <w:shd w:val="clear" w:color="auto" w:fill="auto"/>
          </w:tcPr>
          <w:p w14:paraId="132FE1DB" w14:textId="77777777" w:rsidR="00086DDE" w:rsidRPr="005B20DC" w:rsidRDefault="00086DDE" w:rsidP="00793150">
            <w:pPr>
              <w:jc w:val="center"/>
            </w:pPr>
          </w:p>
        </w:tc>
        <w:tc>
          <w:tcPr>
            <w:tcW w:w="1170" w:type="dxa"/>
            <w:shd w:val="clear" w:color="auto" w:fill="auto"/>
          </w:tcPr>
          <w:p w14:paraId="2EF85399" w14:textId="77777777" w:rsidR="00086DDE" w:rsidRPr="00A9065D" w:rsidRDefault="00086DDE" w:rsidP="00793150">
            <w:pPr>
              <w:jc w:val="center"/>
            </w:pPr>
          </w:p>
        </w:tc>
        <w:tc>
          <w:tcPr>
            <w:tcW w:w="1260" w:type="dxa"/>
          </w:tcPr>
          <w:p w14:paraId="07ABDAA5" w14:textId="34F384F9" w:rsidR="00086DDE" w:rsidRPr="005B20DC" w:rsidRDefault="00086DDE" w:rsidP="00793150">
            <w:pPr>
              <w:jc w:val="center"/>
            </w:pPr>
          </w:p>
        </w:tc>
      </w:tr>
      <w:tr w:rsidR="00393B65" w:rsidRPr="00CC7244" w14:paraId="2D622BEC" w14:textId="77777777" w:rsidTr="00736284">
        <w:trPr>
          <w:jc w:val="center"/>
        </w:trPr>
        <w:tc>
          <w:tcPr>
            <w:tcW w:w="456" w:type="dxa"/>
          </w:tcPr>
          <w:p w14:paraId="10CF488A" w14:textId="77777777" w:rsidR="00393B65" w:rsidRPr="00C129A4" w:rsidRDefault="00393B65" w:rsidP="00393B65">
            <w:pPr>
              <w:jc w:val="center"/>
            </w:pPr>
            <w:r>
              <w:t>10</w:t>
            </w:r>
          </w:p>
        </w:tc>
        <w:tc>
          <w:tcPr>
            <w:tcW w:w="3054" w:type="dxa"/>
            <w:shd w:val="clear" w:color="auto" w:fill="auto"/>
          </w:tcPr>
          <w:p w14:paraId="7B1E8E2D" w14:textId="01215680" w:rsidR="00393B65" w:rsidRPr="00D46A0C" w:rsidRDefault="00393B65" w:rsidP="00393B65">
            <w:r w:rsidRPr="00393B65">
              <w:t>VLC media player</w:t>
            </w:r>
          </w:p>
        </w:tc>
        <w:tc>
          <w:tcPr>
            <w:tcW w:w="1170" w:type="dxa"/>
            <w:shd w:val="clear" w:color="auto" w:fill="auto"/>
          </w:tcPr>
          <w:p w14:paraId="5E414F74" w14:textId="1841CCF7" w:rsidR="00393B65" w:rsidRPr="005B20DC" w:rsidRDefault="00393B65" w:rsidP="00393B65">
            <w:pPr>
              <w:jc w:val="center"/>
            </w:pPr>
          </w:p>
        </w:tc>
        <w:tc>
          <w:tcPr>
            <w:tcW w:w="1170" w:type="dxa"/>
            <w:shd w:val="clear" w:color="auto" w:fill="auto"/>
          </w:tcPr>
          <w:p w14:paraId="0A91FFC4" w14:textId="4BC0E409" w:rsidR="00393B65" w:rsidRPr="005B20DC" w:rsidRDefault="00393B65" w:rsidP="00393B65">
            <w:pPr>
              <w:jc w:val="center"/>
            </w:pPr>
          </w:p>
        </w:tc>
        <w:tc>
          <w:tcPr>
            <w:tcW w:w="1170" w:type="dxa"/>
            <w:shd w:val="clear" w:color="auto" w:fill="auto"/>
          </w:tcPr>
          <w:p w14:paraId="1E0DC7E4" w14:textId="77777777" w:rsidR="00393B65" w:rsidRPr="005B20DC" w:rsidRDefault="00393B65" w:rsidP="00393B65">
            <w:pPr>
              <w:jc w:val="center"/>
            </w:pPr>
          </w:p>
        </w:tc>
        <w:tc>
          <w:tcPr>
            <w:tcW w:w="1260" w:type="dxa"/>
          </w:tcPr>
          <w:p w14:paraId="11BA2676" w14:textId="7D152B3E" w:rsidR="00393B65" w:rsidRPr="005B20DC" w:rsidRDefault="00393B65" w:rsidP="00393B65">
            <w:pPr>
              <w:jc w:val="center"/>
            </w:pPr>
          </w:p>
        </w:tc>
      </w:tr>
    </w:tbl>
    <w:p w14:paraId="67237316" w14:textId="77777777" w:rsidR="00086DDE" w:rsidRPr="006D6607" w:rsidRDefault="00086DDE" w:rsidP="00FA04D5">
      <w:pPr>
        <w:rPr>
          <w:b/>
        </w:rPr>
      </w:pPr>
    </w:p>
    <w:sectPr w:rsidR="00086DDE" w:rsidRPr="006D6607" w:rsidSect="001F07C2">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06F5"/>
    <w:multiLevelType w:val="hybridMultilevel"/>
    <w:tmpl w:val="1D862828"/>
    <w:lvl w:ilvl="0" w:tplc="CEAC366A">
      <w:start w:val="1"/>
      <w:numFmt w:val="lowerRoman"/>
      <w:lvlText w:val="%1."/>
      <w:lvlJc w:val="right"/>
      <w:pPr>
        <w:tabs>
          <w:tab w:val="num" w:pos="792"/>
        </w:tabs>
        <w:ind w:left="792" w:hanging="180"/>
      </w:pPr>
      <w:rPr>
        <w:rFonts w:hint="default"/>
        <w:b/>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 w15:restartNumberingAfterBreak="0">
    <w:nsid w:val="043E63C0"/>
    <w:multiLevelType w:val="hybridMultilevel"/>
    <w:tmpl w:val="022A77CA"/>
    <w:lvl w:ilvl="0" w:tplc="3B743570">
      <w:start w:val="1"/>
      <w:numFmt w:val="bullet"/>
      <w:lvlText w:val="o"/>
      <w:lvlJc w:val="left"/>
      <w:pPr>
        <w:tabs>
          <w:tab w:val="num" w:pos="720"/>
        </w:tabs>
        <w:ind w:left="720" w:firstLine="0"/>
      </w:pPr>
      <w:rPr>
        <w:rFonts w:ascii="Courier New" w:hAnsi="Courier New" w:hint="default"/>
      </w:rPr>
    </w:lvl>
    <w:lvl w:ilvl="1" w:tplc="04090003" w:tentative="1">
      <w:start w:val="1"/>
      <w:numFmt w:val="bullet"/>
      <w:lvlText w:val="o"/>
      <w:lvlJc w:val="left"/>
      <w:pPr>
        <w:tabs>
          <w:tab w:val="num" w:pos="792"/>
        </w:tabs>
        <w:ind w:left="792" w:hanging="360"/>
      </w:pPr>
      <w:rPr>
        <w:rFonts w:ascii="Courier New" w:hAnsi="Courier New" w:cs="Courier New" w:hint="default"/>
      </w:rPr>
    </w:lvl>
    <w:lvl w:ilvl="2" w:tplc="04090005" w:tentative="1">
      <w:start w:val="1"/>
      <w:numFmt w:val="bullet"/>
      <w:lvlText w:val=""/>
      <w:lvlJc w:val="left"/>
      <w:pPr>
        <w:tabs>
          <w:tab w:val="num" w:pos="1512"/>
        </w:tabs>
        <w:ind w:left="1512" w:hanging="360"/>
      </w:pPr>
      <w:rPr>
        <w:rFonts w:ascii="Wingdings" w:hAnsi="Wingdings" w:hint="default"/>
      </w:rPr>
    </w:lvl>
    <w:lvl w:ilvl="3" w:tplc="04090001" w:tentative="1">
      <w:start w:val="1"/>
      <w:numFmt w:val="bullet"/>
      <w:lvlText w:val=""/>
      <w:lvlJc w:val="left"/>
      <w:pPr>
        <w:tabs>
          <w:tab w:val="num" w:pos="2232"/>
        </w:tabs>
        <w:ind w:left="2232" w:hanging="360"/>
      </w:pPr>
      <w:rPr>
        <w:rFonts w:ascii="Symbol" w:hAnsi="Symbol" w:hint="default"/>
      </w:rPr>
    </w:lvl>
    <w:lvl w:ilvl="4" w:tplc="04090003" w:tentative="1">
      <w:start w:val="1"/>
      <w:numFmt w:val="bullet"/>
      <w:lvlText w:val="o"/>
      <w:lvlJc w:val="left"/>
      <w:pPr>
        <w:tabs>
          <w:tab w:val="num" w:pos="2952"/>
        </w:tabs>
        <w:ind w:left="2952" w:hanging="360"/>
      </w:pPr>
      <w:rPr>
        <w:rFonts w:ascii="Courier New" w:hAnsi="Courier New" w:cs="Courier New" w:hint="default"/>
      </w:rPr>
    </w:lvl>
    <w:lvl w:ilvl="5" w:tplc="04090005" w:tentative="1">
      <w:start w:val="1"/>
      <w:numFmt w:val="bullet"/>
      <w:lvlText w:val=""/>
      <w:lvlJc w:val="left"/>
      <w:pPr>
        <w:tabs>
          <w:tab w:val="num" w:pos="3672"/>
        </w:tabs>
        <w:ind w:left="3672" w:hanging="360"/>
      </w:pPr>
      <w:rPr>
        <w:rFonts w:ascii="Wingdings" w:hAnsi="Wingdings" w:hint="default"/>
      </w:rPr>
    </w:lvl>
    <w:lvl w:ilvl="6" w:tplc="04090001" w:tentative="1">
      <w:start w:val="1"/>
      <w:numFmt w:val="bullet"/>
      <w:lvlText w:val=""/>
      <w:lvlJc w:val="left"/>
      <w:pPr>
        <w:tabs>
          <w:tab w:val="num" w:pos="4392"/>
        </w:tabs>
        <w:ind w:left="4392" w:hanging="360"/>
      </w:pPr>
      <w:rPr>
        <w:rFonts w:ascii="Symbol" w:hAnsi="Symbol" w:hint="default"/>
      </w:rPr>
    </w:lvl>
    <w:lvl w:ilvl="7" w:tplc="04090003" w:tentative="1">
      <w:start w:val="1"/>
      <w:numFmt w:val="bullet"/>
      <w:lvlText w:val="o"/>
      <w:lvlJc w:val="left"/>
      <w:pPr>
        <w:tabs>
          <w:tab w:val="num" w:pos="5112"/>
        </w:tabs>
        <w:ind w:left="5112" w:hanging="360"/>
      </w:pPr>
      <w:rPr>
        <w:rFonts w:ascii="Courier New" w:hAnsi="Courier New" w:cs="Courier New" w:hint="default"/>
      </w:rPr>
    </w:lvl>
    <w:lvl w:ilvl="8" w:tplc="04090005" w:tentative="1">
      <w:start w:val="1"/>
      <w:numFmt w:val="bullet"/>
      <w:lvlText w:val=""/>
      <w:lvlJc w:val="left"/>
      <w:pPr>
        <w:tabs>
          <w:tab w:val="num" w:pos="5832"/>
        </w:tabs>
        <w:ind w:left="5832" w:hanging="360"/>
      </w:pPr>
      <w:rPr>
        <w:rFonts w:ascii="Wingdings" w:hAnsi="Wingdings" w:hint="default"/>
      </w:rPr>
    </w:lvl>
  </w:abstractNum>
  <w:abstractNum w:abstractNumId="2" w15:restartNumberingAfterBreak="0">
    <w:nsid w:val="06331038"/>
    <w:multiLevelType w:val="hybridMultilevel"/>
    <w:tmpl w:val="AB9A9E9A"/>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360"/>
        </w:tabs>
        <w:ind w:left="360" w:hanging="360"/>
      </w:pPr>
      <w:rPr>
        <w:rFonts w:hint="default"/>
        <w:b w:val="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FD4177"/>
    <w:multiLevelType w:val="hybridMultilevel"/>
    <w:tmpl w:val="89F273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07B01"/>
    <w:multiLevelType w:val="hybridMultilevel"/>
    <w:tmpl w:val="441AE82A"/>
    <w:lvl w:ilvl="0" w:tplc="8F24DFA2">
      <w:start w:val="1"/>
      <w:numFmt w:val="decimal"/>
      <w:lvlText w:val="%1."/>
      <w:lvlJc w:val="left"/>
      <w:pPr>
        <w:tabs>
          <w:tab w:val="num" w:pos="420"/>
        </w:tabs>
        <w:ind w:left="420" w:hanging="360"/>
      </w:pPr>
      <w:rPr>
        <w:rFonts w:hint="default"/>
        <w:b/>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 w15:restartNumberingAfterBreak="0">
    <w:nsid w:val="19836585"/>
    <w:multiLevelType w:val="hybridMultilevel"/>
    <w:tmpl w:val="D4F0B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0C60FF"/>
    <w:multiLevelType w:val="hybridMultilevel"/>
    <w:tmpl w:val="D27219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EC073CE"/>
    <w:multiLevelType w:val="hybridMultilevel"/>
    <w:tmpl w:val="0BC4D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94EA3"/>
    <w:multiLevelType w:val="hybridMultilevel"/>
    <w:tmpl w:val="E0A4A8AE"/>
    <w:lvl w:ilvl="0" w:tplc="04090005">
      <w:start w:val="1"/>
      <w:numFmt w:val="bullet"/>
      <w:lvlText w:val=""/>
      <w:lvlJc w:val="left"/>
      <w:pPr>
        <w:tabs>
          <w:tab w:val="num" w:pos="720"/>
        </w:tabs>
        <w:ind w:left="720" w:hanging="360"/>
      </w:pPr>
      <w:rPr>
        <w:rFonts w:ascii="Wingdings" w:hAnsi="Wingdings" w:hint="default"/>
      </w:rPr>
    </w:lvl>
    <w:lvl w:ilvl="1" w:tplc="CBE80BE2">
      <w:start w:val="1"/>
      <w:numFmt w:val="decimal"/>
      <w:lvlText w:val="%2)"/>
      <w:lvlJc w:val="left"/>
      <w:pPr>
        <w:tabs>
          <w:tab w:val="num" w:pos="360"/>
        </w:tabs>
        <w:ind w:left="36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46AC3"/>
    <w:multiLevelType w:val="hybridMultilevel"/>
    <w:tmpl w:val="EF68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71BBE"/>
    <w:multiLevelType w:val="hybridMultilevel"/>
    <w:tmpl w:val="E7C29C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95C75"/>
    <w:multiLevelType w:val="hybridMultilevel"/>
    <w:tmpl w:val="8ABCB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E72C6"/>
    <w:multiLevelType w:val="hybridMultilevel"/>
    <w:tmpl w:val="C11248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42E6B"/>
    <w:multiLevelType w:val="hybridMultilevel"/>
    <w:tmpl w:val="FE64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21D2A"/>
    <w:multiLevelType w:val="hybridMultilevel"/>
    <w:tmpl w:val="F04C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EC61EE"/>
    <w:multiLevelType w:val="hybridMultilevel"/>
    <w:tmpl w:val="75AEF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27E42"/>
    <w:multiLevelType w:val="hybridMultilevel"/>
    <w:tmpl w:val="01D4A134"/>
    <w:lvl w:ilvl="0" w:tplc="CEAC366A">
      <w:start w:val="1"/>
      <w:numFmt w:val="lowerRoman"/>
      <w:lvlText w:val="%1."/>
      <w:lvlJc w:val="right"/>
      <w:pPr>
        <w:tabs>
          <w:tab w:val="num" w:pos="792"/>
        </w:tabs>
        <w:ind w:left="792" w:hanging="180"/>
      </w:pPr>
      <w:rPr>
        <w:rFonts w:hint="default"/>
        <w:b/>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7" w15:restartNumberingAfterBreak="0">
    <w:nsid w:val="3EBE4684"/>
    <w:multiLevelType w:val="hybridMultilevel"/>
    <w:tmpl w:val="B046F962"/>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43B54A13"/>
    <w:multiLevelType w:val="hybridMultilevel"/>
    <w:tmpl w:val="5D7A931C"/>
    <w:lvl w:ilvl="0" w:tplc="0409000B">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15C8"/>
    <w:multiLevelType w:val="hybridMultilevel"/>
    <w:tmpl w:val="9C44444C"/>
    <w:lvl w:ilvl="0" w:tplc="04090013">
      <w:start w:val="1"/>
      <w:numFmt w:val="upperRoman"/>
      <w:lvlText w:val="%1."/>
      <w:lvlJc w:val="right"/>
      <w:pPr>
        <w:ind w:left="3165" w:hanging="180"/>
      </w:p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20" w15:restartNumberingAfterBreak="0">
    <w:nsid w:val="52391190"/>
    <w:multiLevelType w:val="hybridMultilevel"/>
    <w:tmpl w:val="3A8EE1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F167CF"/>
    <w:multiLevelType w:val="hybridMultilevel"/>
    <w:tmpl w:val="6906A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002E3C"/>
    <w:multiLevelType w:val="hybridMultilevel"/>
    <w:tmpl w:val="DFEE4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C62AE0"/>
    <w:multiLevelType w:val="hybridMultilevel"/>
    <w:tmpl w:val="6ECE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B82B9D"/>
    <w:multiLevelType w:val="hybridMultilevel"/>
    <w:tmpl w:val="A74A3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76A27"/>
    <w:multiLevelType w:val="hybridMultilevel"/>
    <w:tmpl w:val="A35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DE4827"/>
    <w:multiLevelType w:val="hybridMultilevel"/>
    <w:tmpl w:val="2D987E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17B5A6E"/>
    <w:multiLevelType w:val="hybridMultilevel"/>
    <w:tmpl w:val="F08A671A"/>
    <w:lvl w:ilvl="0" w:tplc="04090003">
      <w:start w:val="1"/>
      <w:numFmt w:val="bullet"/>
      <w:lvlText w:val="o"/>
      <w:lvlJc w:val="left"/>
      <w:pPr>
        <w:ind w:left="2430" w:hanging="360"/>
      </w:pPr>
      <w:rPr>
        <w:rFonts w:ascii="Courier New" w:hAnsi="Courier New" w:cs="Courier New"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8" w15:restartNumberingAfterBreak="0">
    <w:nsid w:val="71A9293D"/>
    <w:multiLevelType w:val="hybridMultilevel"/>
    <w:tmpl w:val="69F6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251B02"/>
    <w:multiLevelType w:val="hybridMultilevel"/>
    <w:tmpl w:val="B4BE8B6A"/>
    <w:lvl w:ilvl="0" w:tplc="2A02029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E41A51"/>
    <w:multiLevelType w:val="hybridMultilevel"/>
    <w:tmpl w:val="A6F0BB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16"/>
  </w:num>
  <w:num w:numId="4">
    <w:abstractNumId w:val="26"/>
  </w:num>
  <w:num w:numId="5">
    <w:abstractNumId w:val="4"/>
  </w:num>
  <w:num w:numId="6">
    <w:abstractNumId w:val="29"/>
  </w:num>
  <w:num w:numId="7">
    <w:abstractNumId w:val="12"/>
  </w:num>
  <w:num w:numId="8">
    <w:abstractNumId w:val="3"/>
  </w:num>
  <w:num w:numId="9">
    <w:abstractNumId w:val="19"/>
  </w:num>
  <w:num w:numId="10">
    <w:abstractNumId w:val="18"/>
  </w:num>
  <w:num w:numId="11">
    <w:abstractNumId w:val="22"/>
  </w:num>
  <w:num w:numId="12">
    <w:abstractNumId w:val="11"/>
  </w:num>
  <w:num w:numId="13">
    <w:abstractNumId w:val="23"/>
  </w:num>
  <w:num w:numId="14">
    <w:abstractNumId w:val="6"/>
  </w:num>
  <w:num w:numId="15">
    <w:abstractNumId w:val="30"/>
  </w:num>
  <w:num w:numId="16">
    <w:abstractNumId w:val="7"/>
  </w:num>
  <w:num w:numId="17">
    <w:abstractNumId w:val="27"/>
  </w:num>
  <w:num w:numId="18">
    <w:abstractNumId w:val="10"/>
  </w:num>
  <w:num w:numId="19">
    <w:abstractNumId w:val="20"/>
  </w:num>
  <w:num w:numId="20">
    <w:abstractNumId w:val="17"/>
  </w:num>
  <w:num w:numId="21">
    <w:abstractNumId w:val="25"/>
  </w:num>
  <w:num w:numId="22">
    <w:abstractNumId w:val="13"/>
  </w:num>
  <w:num w:numId="23">
    <w:abstractNumId w:val="28"/>
  </w:num>
  <w:num w:numId="2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5"/>
  </w:num>
  <w:num w:numId="27">
    <w:abstractNumId w:val="15"/>
  </w:num>
  <w:num w:numId="28">
    <w:abstractNumId w:val="14"/>
  </w:num>
  <w:num w:numId="29">
    <w:abstractNumId w:val="21"/>
  </w:num>
  <w:num w:numId="30">
    <w:abstractNumId w:val="2"/>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NDYyMDC2MDQxMjBU0lEKTi0uzszPAykwqgUA+OURhywAAAA="/>
  </w:docVars>
  <w:rsids>
    <w:rsidRoot w:val="003526EB"/>
    <w:rsid w:val="00002BF0"/>
    <w:rsid w:val="00003880"/>
    <w:rsid w:val="00012B18"/>
    <w:rsid w:val="000219A6"/>
    <w:rsid w:val="000227F1"/>
    <w:rsid w:val="00035847"/>
    <w:rsid w:val="000377C6"/>
    <w:rsid w:val="00040988"/>
    <w:rsid w:val="00057AE7"/>
    <w:rsid w:val="000604E5"/>
    <w:rsid w:val="00062F5C"/>
    <w:rsid w:val="00065909"/>
    <w:rsid w:val="00073F1D"/>
    <w:rsid w:val="0008126C"/>
    <w:rsid w:val="0008153C"/>
    <w:rsid w:val="00086DDE"/>
    <w:rsid w:val="00092C07"/>
    <w:rsid w:val="00094BAA"/>
    <w:rsid w:val="000B072A"/>
    <w:rsid w:val="000B4379"/>
    <w:rsid w:val="000B714C"/>
    <w:rsid w:val="000C3A7F"/>
    <w:rsid w:val="000D4BA5"/>
    <w:rsid w:val="000D65C0"/>
    <w:rsid w:val="000E0AF1"/>
    <w:rsid w:val="000F4F2E"/>
    <w:rsid w:val="00100564"/>
    <w:rsid w:val="00114457"/>
    <w:rsid w:val="00131E0E"/>
    <w:rsid w:val="001347CE"/>
    <w:rsid w:val="001448DC"/>
    <w:rsid w:val="00145208"/>
    <w:rsid w:val="001474BB"/>
    <w:rsid w:val="00151C19"/>
    <w:rsid w:val="0015320F"/>
    <w:rsid w:val="00153341"/>
    <w:rsid w:val="00153958"/>
    <w:rsid w:val="00156BA6"/>
    <w:rsid w:val="00160597"/>
    <w:rsid w:val="00164DD9"/>
    <w:rsid w:val="001721C1"/>
    <w:rsid w:val="00175869"/>
    <w:rsid w:val="0018484F"/>
    <w:rsid w:val="0018505C"/>
    <w:rsid w:val="00187F86"/>
    <w:rsid w:val="0019593D"/>
    <w:rsid w:val="001A172D"/>
    <w:rsid w:val="001A3945"/>
    <w:rsid w:val="001B5A46"/>
    <w:rsid w:val="001C1B75"/>
    <w:rsid w:val="001C22C4"/>
    <w:rsid w:val="001C7E30"/>
    <w:rsid w:val="001D0D98"/>
    <w:rsid w:val="001D2090"/>
    <w:rsid w:val="001D4C9F"/>
    <w:rsid w:val="001D730D"/>
    <w:rsid w:val="001D7774"/>
    <w:rsid w:val="001E21BE"/>
    <w:rsid w:val="001F07C2"/>
    <w:rsid w:val="001F1A1C"/>
    <w:rsid w:val="001F640A"/>
    <w:rsid w:val="00206FF0"/>
    <w:rsid w:val="00207EB9"/>
    <w:rsid w:val="00220F68"/>
    <w:rsid w:val="00231B49"/>
    <w:rsid w:val="002338B6"/>
    <w:rsid w:val="00234F56"/>
    <w:rsid w:val="0024515F"/>
    <w:rsid w:val="00254508"/>
    <w:rsid w:val="002624DA"/>
    <w:rsid w:val="00265A6A"/>
    <w:rsid w:val="00276148"/>
    <w:rsid w:val="00277195"/>
    <w:rsid w:val="002775A6"/>
    <w:rsid w:val="00290E78"/>
    <w:rsid w:val="0029509A"/>
    <w:rsid w:val="002A088E"/>
    <w:rsid w:val="002A4234"/>
    <w:rsid w:val="002B1199"/>
    <w:rsid w:val="002B1573"/>
    <w:rsid w:val="002C04DB"/>
    <w:rsid w:val="002C0E9D"/>
    <w:rsid w:val="002C1C36"/>
    <w:rsid w:val="002C59D7"/>
    <w:rsid w:val="002D2B2F"/>
    <w:rsid w:val="002E49B0"/>
    <w:rsid w:val="002F1627"/>
    <w:rsid w:val="002F2101"/>
    <w:rsid w:val="002F6588"/>
    <w:rsid w:val="003009C7"/>
    <w:rsid w:val="0030169D"/>
    <w:rsid w:val="00303F5A"/>
    <w:rsid w:val="0030482D"/>
    <w:rsid w:val="0030652B"/>
    <w:rsid w:val="003072CD"/>
    <w:rsid w:val="00313CE9"/>
    <w:rsid w:val="00323FA4"/>
    <w:rsid w:val="003255C5"/>
    <w:rsid w:val="003341D6"/>
    <w:rsid w:val="00335E9D"/>
    <w:rsid w:val="00340283"/>
    <w:rsid w:val="0034314D"/>
    <w:rsid w:val="00344E13"/>
    <w:rsid w:val="003526EB"/>
    <w:rsid w:val="00353021"/>
    <w:rsid w:val="0035721E"/>
    <w:rsid w:val="003658BE"/>
    <w:rsid w:val="003723B0"/>
    <w:rsid w:val="00373CE4"/>
    <w:rsid w:val="00375C77"/>
    <w:rsid w:val="0037648D"/>
    <w:rsid w:val="0038239D"/>
    <w:rsid w:val="00384DE8"/>
    <w:rsid w:val="003905FF"/>
    <w:rsid w:val="003916F1"/>
    <w:rsid w:val="0039227C"/>
    <w:rsid w:val="00393B65"/>
    <w:rsid w:val="003A08B9"/>
    <w:rsid w:val="003A795C"/>
    <w:rsid w:val="003B4873"/>
    <w:rsid w:val="003B709F"/>
    <w:rsid w:val="003C22EA"/>
    <w:rsid w:val="003C4E85"/>
    <w:rsid w:val="003C6BF8"/>
    <w:rsid w:val="003D011E"/>
    <w:rsid w:val="003D0C0A"/>
    <w:rsid w:val="003E70E6"/>
    <w:rsid w:val="003F2082"/>
    <w:rsid w:val="003F52A0"/>
    <w:rsid w:val="003F70AF"/>
    <w:rsid w:val="00400BCF"/>
    <w:rsid w:val="00416CE3"/>
    <w:rsid w:val="00421E21"/>
    <w:rsid w:val="00422545"/>
    <w:rsid w:val="00422B97"/>
    <w:rsid w:val="00432E44"/>
    <w:rsid w:val="0044168B"/>
    <w:rsid w:val="00444F1B"/>
    <w:rsid w:val="00447899"/>
    <w:rsid w:val="00456F23"/>
    <w:rsid w:val="00463F65"/>
    <w:rsid w:val="00473020"/>
    <w:rsid w:val="00474B7E"/>
    <w:rsid w:val="00482187"/>
    <w:rsid w:val="00484D27"/>
    <w:rsid w:val="00491989"/>
    <w:rsid w:val="004A047F"/>
    <w:rsid w:val="004A4E89"/>
    <w:rsid w:val="004A6F90"/>
    <w:rsid w:val="004A74EE"/>
    <w:rsid w:val="004B00F9"/>
    <w:rsid w:val="004B5BE5"/>
    <w:rsid w:val="004B649D"/>
    <w:rsid w:val="004C48D2"/>
    <w:rsid w:val="004C6083"/>
    <w:rsid w:val="004D286A"/>
    <w:rsid w:val="004D486C"/>
    <w:rsid w:val="004E39F8"/>
    <w:rsid w:val="004E56BD"/>
    <w:rsid w:val="004E7131"/>
    <w:rsid w:val="004F72C8"/>
    <w:rsid w:val="00510DA9"/>
    <w:rsid w:val="00511174"/>
    <w:rsid w:val="005123C5"/>
    <w:rsid w:val="005274CB"/>
    <w:rsid w:val="005275CE"/>
    <w:rsid w:val="00530B09"/>
    <w:rsid w:val="005321E8"/>
    <w:rsid w:val="005323DA"/>
    <w:rsid w:val="0053406D"/>
    <w:rsid w:val="00535E09"/>
    <w:rsid w:val="00540719"/>
    <w:rsid w:val="005409D8"/>
    <w:rsid w:val="00540B0C"/>
    <w:rsid w:val="00546651"/>
    <w:rsid w:val="00547F4C"/>
    <w:rsid w:val="005535A9"/>
    <w:rsid w:val="00556716"/>
    <w:rsid w:val="00557CFD"/>
    <w:rsid w:val="005666E6"/>
    <w:rsid w:val="005713A8"/>
    <w:rsid w:val="00571ADE"/>
    <w:rsid w:val="005745C5"/>
    <w:rsid w:val="00584BA5"/>
    <w:rsid w:val="005879B7"/>
    <w:rsid w:val="005908AA"/>
    <w:rsid w:val="00593ECF"/>
    <w:rsid w:val="005956A2"/>
    <w:rsid w:val="005957A1"/>
    <w:rsid w:val="005A6E0B"/>
    <w:rsid w:val="005A7565"/>
    <w:rsid w:val="005A75E7"/>
    <w:rsid w:val="005B3DB1"/>
    <w:rsid w:val="005F4946"/>
    <w:rsid w:val="005F558A"/>
    <w:rsid w:val="005F6472"/>
    <w:rsid w:val="006154F9"/>
    <w:rsid w:val="00622987"/>
    <w:rsid w:val="00623B93"/>
    <w:rsid w:val="00623CE9"/>
    <w:rsid w:val="0063698A"/>
    <w:rsid w:val="00637679"/>
    <w:rsid w:val="00650DE6"/>
    <w:rsid w:val="00662A47"/>
    <w:rsid w:val="00664085"/>
    <w:rsid w:val="00670022"/>
    <w:rsid w:val="00671667"/>
    <w:rsid w:val="0067250A"/>
    <w:rsid w:val="00682BFA"/>
    <w:rsid w:val="0068418B"/>
    <w:rsid w:val="00691A6A"/>
    <w:rsid w:val="00694438"/>
    <w:rsid w:val="006A37A8"/>
    <w:rsid w:val="006A4B73"/>
    <w:rsid w:val="006B5FC3"/>
    <w:rsid w:val="006C4CBA"/>
    <w:rsid w:val="006C4EFE"/>
    <w:rsid w:val="006C7373"/>
    <w:rsid w:val="006D657D"/>
    <w:rsid w:val="006D6607"/>
    <w:rsid w:val="006D6A38"/>
    <w:rsid w:val="006F047A"/>
    <w:rsid w:val="00704C82"/>
    <w:rsid w:val="0070701D"/>
    <w:rsid w:val="0071284F"/>
    <w:rsid w:val="007238CC"/>
    <w:rsid w:val="00736284"/>
    <w:rsid w:val="00744451"/>
    <w:rsid w:val="00751B9A"/>
    <w:rsid w:val="00755E99"/>
    <w:rsid w:val="007855EF"/>
    <w:rsid w:val="00787BD7"/>
    <w:rsid w:val="00792F6B"/>
    <w:rsid w:val="00794618"/>
    <w:rsid w:val="007A3131"/>
    <w:rsid w:val="007A5623"/>
    <w:rsid w:val="007B0418"/>
    <w:rsid w:val="007C498E"/>
    <w:rsid w:val="007D4656"/>
    <w:rsid w:val="008003A3"/>
    <w:rsid w:val="00800FA9"/>
    <w:rsid w:val="008058AC"/>
    <w:rsid w:val="00811457"/>
    <w:rsid w:val="00823942"/>
    <w:rsid w:val="00841B96"/>
    <w:rsid w:val="008514F1"/>
    <w:rsid w:val="008523EE"/>
    <w:rsid w:val="00854C0A"/>
    <w:rsid w:val="00856127"/>
    <w:rsid w:val="00860508"/>
    <w:rsid w:val="0086149F"/>
    <w:rsid w:val="008672D0"/>
    <w:rsid w:val="00871394"/>
    <w:rsid w:val="008726CD"/>
    <w:rsid w:val="008803DE"/>
    <w:rsid w:val="00880826"/>
    <w:rsid w:val="008821EC"/>
    <w:rsid w:val="00883525"/>
    <w:rsid w:val="00885586"/>
    <w:rsid w:val="00886769"/>
    <w:rsid w:val="00887270"/>
    <w:rsid w:val="00887437"/>
    <w:rsid w:val="0089067E"/>
    <w:rsid w:val="00890ACD"/>
    <w:rsid w:val="008A2145"/>
    <w:rsid w:val="008A7736"/>
    <w:rsid w:val="008B3EB4"/>
    <w:rsid w:val="008D0324"/>
    <w:rsid w:val="008D16DD"/>
    <w:rsid w:val="008D6333"/>
    <w:rsid w:val="008E7A80"/>
    <w:rsid w:val="00917ACE"/>
    <w:rsid w:val="009256FC"/>
    <w:rsid w:val="009261FF"/>
    <w:rsid w:val="00937C3D"/>
    <w:rsid w:val="00941142"/>
    <w:rsid w:val="00943A0E"/>
    <w:rsid w:val="009475A9"/>
    <w:rsid w:val="00947A77"/>
    <w:rsid w:val="009543E3"/>
    <w:rsid w:val="009545B6"/>
    <w:rsid w:val="00955119"/>
    <w:rsid w:val="00960DFD"/>
    <w:rsid w:val="00963CF3"/>
    <w:rsid w:val="009651BC"/>
    <w:rsid w:val="00966A7F"/>
    <w:rsid w:val="00970450"/>
    <w:rsid w:val="009728E4"/>
    <w:rsid w:val="00987B93"/>
    <w:rsid w:val="009900CF"/>
    <w:rsid w:val="00990D94"/>
    <w:rsid w:val="009A1327"/>
    <w:rsid w:val="009C0E5D"/>
    <w:rsid w:val="009C35A0"/>
    <w:rsid w:val="009C42DD"/>
    <w:rsid w:val="009D18F0"/>
    <w:rsid w:val="009D3CCC"/>
    <w:rsid w:val="009D6C09"/>
    <w:rsid w:val="009E7DE8"/>
    <w:rsid w:val="00A0098C"/>
    <w:rsid w:val="00A023B8"/>
    <w:rsid w:val="00A0666B"/>
    <w:rsid w:val="00A12848"/>
    <w:rsid w:val="00A17603"/>
    <w:rsid w:val="00A228F5"/>
    <w:rsid w:val="00A229E0"/>
    <w:rsid w:val="00A22A3F"/>
    <w:rsid w:val="00A261D3"/>
    <w:rsid w:val="00A26AFE"/>
    <w:rsid w:val="00A40D75"/>
    <w:rsid w:val="00A520F1"/>
    <w:rsid w:val="00A563AC"/>
    <w:rsid w:val="00A56739"/>
    <w:rsid w:val="00A70034"/>
    <w:rsid w:val="00A723A4"/>
    <w:rsid w:val="00A76819"/>
    <w:rsid w:val="00A80429"/>
    <w:rsid w:val="00A862F3"/>
    <w:rsid w:val="00A90897"/>
    <w:rsid w:val="00A95BD3"/>
    <w:rsid w:val="00AB1EC4"/>
    <w:rsid w:val="00AB2395"/>
    <w:rsid w:val="00AB2987"/>
    <w:rsid w:val="00AB5898"/>
    <w:rsid w:val="00AB65CE"/>
    <w:rsid w:val="00AC4870"/>
    <w:rsid w:val="00AF702D"/>
    <w:rsid w:val="00B04B26"/>
    <w:rsid w:val="00B078BE"/>
    <w:rsid w:val="00B174FD"/>
    <w:rsid w:val="00B17DD1"/>
    <w:rsid w:val="00B2025B"/>
    <w:rsid w:val="00B21EFB"/>
    <w:rsid w:val="00B243EB"/>
    <w:rsid w:val="00B356CF"/>
    <w:rsid w:val="00B46428"/>
    <w:rsid w:val="00B54D7A"/>
    <w:rsid w:val="00B706EA"/>
    <w:rsid w:val="00B70780"/>
    <w:rsid w:val="00B70D83"/>
    <w:rsid w:val="00B74220"/>
    <w:rsid w:val="00B763B4"/>
    <w:rsid w:val="00B82AA1"/>
    <w:rsid w:val="00B8339A"/>
    <w:rsid w:val="00B87453"/>
    <w:rsid w:val="00B95E61"/>
    <w:rsid w:val="00BA023B"/>
    <w:rsid w:val="00BA24A4"/>
    <w:rsid w:val="00BA771C"/>
    <w:rsid w:val="00BB0440"/>
    <w:rsid w:val="00BB6A78"/>
    <w:rsid w:val="00BC4C38"/>
    <w:rsid w:val="00BC4EFD"/>
    <w:rsid w:val="00BC7213"/>
    <w:rsid w:val="00BC745F"/>
    <w:rsid w:val="00BD30F0"/>
    <w:rsid w:val="00BD7CCD"/>
    <w:rsid w:val="00BE1475"/>
    <w:rsid w:val="00BE2496"/>
    <w:rsid w:val="00BE5CBA"/>
    <w:rsid w:val="00BF15F4"/>
    <w:rsid w:val="00BF7DAE"/>
    <w:rsid w:val="00C03ED0"/>
    <w:rsid w:val="00C114D6"/>
    <w:rsid w:val="00C129A4"/>
    <w:rsid w:val="00C13B67"/>
    <w:rsid w:val="00C157AA"/>
    <w:rsid w:val="00C163F3"/>
    <w:rsid w:val="00C2139A"/>
    <w:rsid w:val="00C2166A"/>
    <w:rsid w:val="00C25C0E"/>
    <w:rsid w:val="00C312BB"/>
    <w:rsid w:val="00C32607"/>
    <w:rsid w:val="00C35289"/>
    <w:rsid w:val="00C4597E"/>
    <w:rsid w:val="00C5087A"/>
    <w:rsid w:val="00C62604"/>
    <w:rsid w:val="00C64004"/>
    <w:rsid w:val="00C65332"/>
    <w:rsid w:val="00C67D1C"/>
    <w:rsid w:val="00C72E55"/>
    <w:rsid w:val="00C73A75"/>
    <w:rsid w:val="00C767BE"/>
    <w:rsid w:val="00C76FD6"/>
    <w:rsid w:val="00C85406"/>
    <w:rsid w:val="00C8635E"/>
    <w:rsid w:val="00C9120E"/>
    <w:rsid w:val="00C93492"/>
    <w:rsid w:val="00C9717E"/>
    <w:rsid w:val="00CA2EEB"/>
    <w:rsid w:val="00CC7244"/>
    <w:rsid w:val="00CC7497"/>
    <w:rsid w:val="00CE299B"/>
    <w:rsid w:val="00CE4F74"/>
    <w:rsid w:val="00CF0A8C"/>
    <w:rsid w:val="00CF1E0B"/>
    <w:rsid w:val="00CF632B"/>
    <w:rsid w:val="00CF6BB2"/>
    <w:rsid w:val="00CF6D1B"/>
    <w:rsid w:val="00CF745B"/>
    <w:rsid w:val="00D022F2"/>
    <w:rsid w:val="00D04A06"/>
    <w:rsid w:val="00D2248E"/>
    <w:rsid w:val="00D225EF"/>
    <w:rsid w:val="00D269C4"/>
    <w:rsid w:val="00D310E5"/>
    <w:rsid w:val="00D46A0C"/>
    <w:rsid w:val="00D55C9F"/>
    <w:rsid w:val="00D56DC6"/>
    <w:rsid w:val="00D61E65"/>
    <w:rsid w:val="00D63E9A"/>
    <w:rsid w:val="00D761D9"/>
    <w:rsid w:val="00D85802"/>
    <w:rsid w:val="00D92A59"/>
    <w:rsid w:val="00D92D49"/>
    <w:rsid w:val="00D97FC8"/>
    <w:rsid w:val="00DA75BC"/>
    <w:rsid w:val="00DB0648"/>
    <w:rsid w:val="00DB490F"/>
    <w:rsid w:val="00DB6159"/>
    <w:rsid w:val="00DC4574"/>
    <w:rsid w:val="00DC541B"/>
    <w:rsid w:val="00DD4EFD"/>
    <w:rsid w:val="00DE72E7"/>
    <w:rsid w:val="00E01699"/>
    <w:rsid w:val="00E02565"/>
    <w:rsid w:val="00E1566F"/>
    <w:rsid w:val="00E266DC"/>
    <w:rsid w:val="00E3208A"/>
    <w:rsid w:val="00E34516"/>
    <w:rsid w:val="00E402E5"/>
    <w:rsid w:val="00E4065D"/>
    <w:rsid w:val="00E43784"/>
    <w:rsid w:val="00E44552"/>
    <w:rsid w:val="00E47C8F"/>
    <w:rsid w:val="00E518BF"/>
    <w:rsid w:val="00E666F1"/>
    <w:rsid w:val="00E673FC"/>
    <w:rsid w:val="00E67CA1"/>
    <w:rsid w:val="00E81E5C"/>
    <w:rsid w:val="00E86447"/>
    <w:rsid w:val="00E95CEC"/>
    <w:rsid w:val="00E96E6B"/>
    <w:rsid w:val="00EA1D81"/>
    <w:rsid w:val="00EA424E"/>
    <w:rsid w:val="00EA7F48"/>
    <w:rsid w:val="00EB6261"/>
    <w:rsid w:val="00EC61F2"/>
    <w:rsid w:val="00EC6936"/>
    <w:rsid w:val="00ED1DDB"/>
    <w:rsid w:val="00EF00FA"/>
    <w:rsid w:val="00EF3742"/>
    <w:rsid w:val="00EF7CD8"/>
    <w:rsid w:val="00F22567"/>
    <w:rsid w:val="00F2263B"/>
    <w:rsid w:val="00F350A8"/>
    <w:rsid w:val="00F524B7"/>
    <w:rsid w:val="00F60C26"/>
    <w:rsid w:val="00F75E92"/>
    <w:rsid w:val="00F90091"/>
    <w:rsid w:val="00F95755"/>
    <w:rsid w:val="00FA04D5"/>
    <w:rsid w:val="00FA671B"/>
    <w:rsid w:val="00FA712A"/>
    <w:rsid w:val="00FA7B81"/>
    <w:rsid w:val="00FB6447"/>
    <w:rsid w:val="00FB76AB"/>
    <w:rsid w:val="00FC55F6"/>
    <w:rsid w:val="00FF1AB7"/>
    <w:rsid w:val="00FF1C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EA9ACE"/>
  <w15:docId w15:val="{8E15E6CA-37DB-4E19-8795-A85FEA78B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2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2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0652B"/>
    <w:rPr>
      <w:b/>
      <w:bCs/>
    </w:rPr>
  </w:style>
  <w:style w:type="character" w:styleId="Emphasis">
    <w:name w:val="Emphasis"/>
    <w:qFormat/>
    <w:rsid w:val="0030652B"/>
    <w:rPr>
      <w:i/>
      <w:iCs/>
    </w:rPr>
  </w:style>
  <w:style w:type="paragraph" w:styleId="ListParagraph">
    <w:name w:val="List Paragraph"/>
    <w:basedOn w:val="Normal"/>
    <w:uiPriority w:val="1"/>
    <w:qFormat/>
    <w:rsid w:val="0035721E"/>
    <w:pPr>
      <w:ind w:left="720"/>
    </w:pPr>
  </w:style>
  <w:style w:type="character" w:styleId="Hyperlink">
    <w:name w:val="Hyperlink"/>
    <w:rsid w:val="00151C19"/>
    <w:rPr>
      <w:color w:val="0000FF"/>
      <w:u w:val="single"/>
    </w:rPr>
  </w:style>
  <w:style w:type="table" w:customStyle="1" w:styleId="PlainTable21">
    <w:name w:val="Plain Table 21"/>
    <w:basedOn w:val="TableNormal"/>
    <w:uiPriority w:val="42"/>
    <w:rsid w:val="006A4B73"/>
    <w:rPr>
      <w:rFonts w:ascii="Calibri" w:eastAsia="Calibri" w:hAnsi="Calibri" w:cs="Arial"/>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1">
    <w:name w:val="Unresolved Mention1"/>
    <w:uiPriority w:val="99"/>
    <w:semiHidden/>
    <w:unhideWhenUsed/>
    <w:rsid w:val="00E4065D"/>
    <w:rPr>
      <w:color w:val="808080"/>
      <w:shd w:val="clear" w:color="auto" w:fill="E6E6E6"/>
    </w:rPr>
  </w:style>
  <w:style w:type="paragraph" w:styleId="BalloonText">
    <w:name w:val="Balloon Text"/>
    <w:basedOn w:val="Normal"/>
    <w:link w:val="BalloonTextChar"/>
    <w:rsid w:val="00C4597E"/>
    <w:rPr>
      <w:rFonts w:ascii="Tahoma" w:hAnsi="Tahoma" w:cs="Tahoma"/>
      <w:sz w:val="16"/>
      <w:szCs w:val="16"/>
    </w:rPr>
  </w:style>
  <w:style w:type="character" w:customStyle="1" w:styleId="BalloonTextChar">
    <w:name w:val="Balloon Text Char"/>
    <w:basedOn w:val="DefaultParagraphFont"/>
    <w:link w:val="BalloonText"/>
    <w:rsid w:val="00C459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AFA452-FEA5-4C27-AD20-9D8968AE7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lpstr>
    </vt:vector>
  </TitlesOfParts>
  <Company>VU</Company>
  <LinksUpToDate>false</LinksUpToDate>
  <CharactersWithSpaces>2695</CharactersWithSpaces>
  <SharedDoc>false</SharedDoc>
  <HLinks>
    <vt:vector size="6" baseType="variant">
      <vt:variant>
        <vt:i4>7929948</vt:i4>
      </vt:variant>
      <vt:variant>
        <vt:i4>0</vt:i4>
      </vt:variant>
      <vt:variant>
        <vt:i4>0</vt:i4>
      </vt:variant>
      <vt:variant>
        <vt:i4>5</vt:i4>
      </vt:variant>
      <vt:variant>
        <vt:lpwstr>mailto:cs001@vu.edu.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ehboob</dc:creator>
  <cp:keywords/>
  <cp:lastModifiedBy>Mehboob Ali</cp:lastModifiedBy>
  <cp:revision>40</cp:revision>
  <dcterms:created xsi:type="dcterms:W3CDTF">2020-11-22T12:02:00Z</dcterms:created>
  <dcterms:modified xsi:type="dcterms:W3CDTF">2023-11-08T06:43:00Z</dcterms:modified>
</cp:coreProperties>
</file>